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079" w:type="dxa"/>
        <w:tblLook w:val="04A0" w:firstRow="1" w:lastRow="0" w:firstColumn="1" w:lastColumn="0" w:noHBand="0" w:noVBand="1"/>
      </w:tblPr>
      <w:tblGrid>
        <w:gridCol w:w="11079"/>
      </w:tblGrid>
      <w:tr w:rsidR="009B5EFC" w:rsidTr="00C003EE">
        <w:trPr>
          <w:trHeight w:val="260"/>
        </w:trPr>
        <w:tc>
          <w:tcPr>
            <w:tcW w:w="11079" w:type="dxa"/>
            <w:shd w:val="clear" w:color="auto" w:fill="17365D" w:themeFill="text2" w:themeFillShade="BF"/>
            <w:vAlign w:val="center"/>
          </w:tcPr>
          <w:p w:rsidR="009B5EFC" w:rsidRPr="009B5EFC" w:rsidRDefault="00C003EE" w:rsidP="001C48C8">
            <w:pPr>
              <w:pStyle w:val="NoSpacing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osition Description Questionnaire (PDQ)</w:t>
            </w:r>
          </w:p>
        </w:tc>
      </w:tr>
    </w:tbl>
    <w:p w:rsidR="00C43676" w:rsidRDefault="00A12BAA" w:rsidP="00A12BAA">
      <w:pPr>
        <w:pStyle w:val="NoSpacing"/>
        <w:jc w:val="center"/>
      </w:pPr>
      <w:r w:rsidRPr="00A12BAA">
        <w:rPr>
          <w:i/>
          <w:u w:val="single"/>
        </w:rPr>
        <w:t>Instructions</w:t>
      </w:r>
      <w:r>
        <w:t>:  Provide ALL the information requested below and return to your immediate supervisor.</w:t>
      </w:r>
    </w:p>
    <w:p w:rsidR="00A12BAA" w:rsidRDefault="00A12BAA" w:rsidP="00790DC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8208"/>
      </w:tblGrid>
      <w:tr w:rsidR="00C43676" w:rsidTr="009B10F8">
        <w:tc>
          <w:tcPr>
            <w:tcW w:w="2808" w:type="dxa"/>
            <w:shd w:val="clear" w:color="auto" w:fill="DBE5F1" w:themeFill="accent1" w:themeFillTint="33"/>
          </w:tcPr>
          <w:p w:rsidR="00C43676" w:rsidRPr="001011F9" w:rsidRDefault="00C43676" w:rsidP="00790DC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Employee ID#</w:t>
            </w:r>
          </w:p>
        </w:tc>
        <w:sdt>
          <w:sdtPr>
            <w:id w:val="-1647279334"/>
            <w:placeholder>
              <w:docPart w:val="6CD684693597416E9C8F29A09623E033"/>
            </w:placeholder>
            <w:showingPlcHdr/>
            <w:text/>
          </w:sdtPr>
          <w:sdtEndPr/>
          <w:sdtContent>
            <w:tc>
              <w:tcPr>
                <w:tcW w:w="8208" w:type="dxa"/>
              </w:tcPr>
              <w:p w:rsidR="00C43676" w:rsidRDefault="005114E8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43676" w:rsidTr="009B10F8">
        <w:tc>
          <w:tcPr>
            <w:tcW w:w="2808" w:type="dxa"/>
            <w:shd w:val="clear" w:color="auto" w:fill="DBE5F1" w:themeFill="accent1" w:themeFillTint="33"/>
          </w:tcPr>
          <w:p w:rsidR="00C43676" w:rsidRPr="001011F9" w:rsidRDefault="00C43676" w:rsidP="00790DC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Employee Name</w:t>
            </w:r>
          </w:p>
        </w:tc>
        <w:sdt>
          <w:sdtPr>
            <w:id w:val="-392437731"/>
            <w:placeholder>
              <w:docPart w:val="73FFAC8B18A7493788C901381ED4488B"/>
            </w:placeholder>
            <w:showingPlcHdr/>
            <w:text/>
          </w:sdtPr>
          <w:sdtEndPr/>
          <w:sdtContent>
            <w:tc>
              <w:tcPr>
                <w:tcW w:w="8208" w:type="dxa"/>
              </w:tcPr>
              <w:p w:rsidR="00C43676" w:rsidRDefault="005114E8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43676" w:rsidTr="009B10F8">
        <w:tc>
          <w:tcPr>
            <w:tcW w:w="2808" w:type="dxa"/>
            <w:shd w:val="clear" w:color="auto" w:fill="DBE5F1" w:themeFill="accent1" w:themeFillTint="33"/>
          </w:tcPr>
          <w:p w:rsidR="00C43676" w:rsidRPr="001011F9" w:rsidRDefault="00C43676" w:rsidP="00790DC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Classification</w:t>
            </w:r>
          </w:p>
        </w:tc>
        <w:sdt>
          <w:sdtPr>
            <w:id w:val="689339070"/>
            <w:placeholder>
              <w:docPart w:val="AAAE69E1E18E40FAAD96CB0A598179AC"/>
            </w:placeholder>
            <w:showingPlcHdr/>
            <w:text/>
          </w:sdtPr>
          <w:sdtEndPr/>
          <w:sdtContent>
            <w:tc>
              <w:tcPr>
                <w:tcW w:w="8208" w:type="dxa"/>
              </w:tcPr>
              <w:p w:rsidR="00C43676" w:rsidRDefault="005114E8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43676" w:rsidTr="009B10F8">
        <w:tc>
          <w:tcPr>
            <w:tcW w:w="2808" w:type="dxa"/>
            <w:shd w:val="clear" w:color="auto" w:fill="DBE5F1" w:themeFill="accent1" w:themeFillTint="33"/>
          </w:tcPr>
          <w:p w:rsidR="00C43676" w:rsidRPr="001011F9" w:rsidRDefault="00C43676" w:rsidP="00790DC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Working Title</w:t>
            </w:r>
          </w:p>
        </w:tc>
        <w:sdt>
          <w:sdtPr>
            <w:id w:val="-948084879"/>
            <w:placeholder>
              <w:docPart w:val="38D62F702BC9447FBA81E00BC953CB1E"/>
            </w:placeholder>
            <w:showingPlcHdr/>
            <w:text/>
          </w:sdtPr>
          <w:sdtEndPr/>
          <w:sdtContent>
            <w:tc>
              <w:tcPr>
                <w:tcW w:w="8208" w:type="dxa"/>
              </w:tcPr>
              <w:p w:rsidR="00C43676" w:rsidRDefault="005114E8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43676" w:rsidTr="009B10F8">
        <w:tc>
          <w:tcPr>
            <w:tcW w:w="2808" w:type="dxa"/>
            <w:shd w:val="clear" w:color="auto" w:fill="DBE5F1" w:themeFill="accent1" w:themeFillTint="33"/>
          </w:tcPr>
          <w:p w:rsidR="00C43676" w:rsidRPr="001011F9" w:rsidRDefault="00C43676" w:rsidP="00790DC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Department</w:t>
            </w:r>
          </w:p>
        </w:tc>
        <w:sdt>
          <w:sdtPr>
            <w:id w:val="523673265"/>
            <w:placeholder>
              <w:docPart w:val="E5C65D4EEF4E4042A79B476F144BD9DF"/>
            </w:placeholder>
            <w:showingPlcHdr/>
            <w:text/>
          </w:sdtPr>
          <w:sdtEndPr/>
          <w:sdtContent>
            <w:tc>
              <w:tcPr>
                <w:tcW w:w="8208" w:type="dxa"/>
              </w:tcPr>
              <w:p w:rsidR="00C43676" w:rsidRDefault="005114E8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43676" w:rsidTr="009B10F8">
        <w:tc>
          <w:tcPr>
            <w:tcW w:w="2808" w:type="dxa"/>
            <w:shd w:val="clear" w:color="auto" w:fill="DBE5F1" w:themeFill="accent1" w:themeFillTint="33"/>
          </w:tcPr>
          <w:p w:rsidR="00C43676" w:rsidRPr="001011F9" w:rsidRDefault="00C43676" w:rsidP="00790DC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Length of Service in Posi</w:t>
            </w:r>
            <w:r w:rsidR="001011F9">
              <w:rPr>
                <w:b/>
              </w:rPr>
              <w:t>tion</w:t>
            </w:r>
          </w:p>
        </w:tc>
        <w:sdt>
          <w:sdtPr>
            <w:id w:val="57521749"/>
            <w:placeholder>
              <w:docPart w:val="4F6151123285416CA617A7B791CC6E2E"/>
            </w:placeholder>
            <w:showingPlcHdr/>
            <w:text/>
          </w:sdtPr>
          <w:sdtEndPr/>
          <w:sdtContent>
            <w:tc>
              <w:tcPr>
                <w:tcW w:w="8208" w:type="dxa"/>
              </w:tcPr>
              <w:p w:rsidR="00C43676" w:rsidRDefault="005114E8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43676" w:rsidTr="009B10F8">
        <w:tc>
          <w:tcPr>
            <w:tcW w:w="2808" w:type="dxa"/>
            <w:shd w:val="clear" w:color="auto" w:fill="DBE5F1" w:themeFill="accent1" w:themeFillTint="33"/>
          </w:tcPr>
          <w:p w:rsidR="00C43676" w:rsidRPr="001011F9" w:rsidRDefault="00C43676" w:rsidP="00790DC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Date Prepared</w:t>
            </w:r>
          </w:p>
        </w:tc>
        <w:sdt>
          <w:sdtPr>
            <w:id w:val="144181713"/>
            <w:placeholder>
              <w:docPart w:val="4CA493D3A7824FA98858DF5560922B8B"/>
            </w:placeholder>
            <w:showingPlcHdr/>
            <w:text/>
          </w:sdtPr>
          <w:sdtEndPr/>
          <w:sdtContent>
            <w:tc>
              <w:tcPr>
                <w:tcW w:w="8208" w:type="dxa"/>
              </w:tcPr>
              <w:p w:rsidR="00C43676" w:rsidRDefault="005114E8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43676" w:rsidTr="009B10F8">
        <w:tc>
          <w:tcPr>
            <w:tcW w:w="2808" w:type="dxa"/>
            <w:shd w:val="clear" w:color="auto" w:fill="DBE5F1" w:themeFill="accent1" w:themeFillTint="33"/>
          </w:tcPr>
          <w:p w:rsidR="00C43676" w:rsidRPr="001011F9" w:rsidRDefault="00C43676" w:rsidP="00C4367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Supervisor’s Name</w:t>
            </w:r>
          </w:p>
        </w:tc>
        <w:sdt>
          <w:sdtPr>
            <w:id w:val="-12619320"/>
            <w:placeholder>
              <w:docPart w:val="F816A2A8E4014728A96796867FAEA00C"/>
            </w:placeholder>
            <w:showingPlcHdr/>
            <w:text/>
          </w:sdtPr>
          <w:sdtEndPr/>
          <w:sdtContent>
            <w:tc>
              <w:tcPr>
                <w:tcW w:w="8208" w:type="dxa"/>
              </w:tcPr>
              <w:p w:rsidR="00C43676" w:rsidRDefault="005114E8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43676" w:rsidTr="009B10F8">
        <w:tc>
          <w:tcPr>
            <w:tcW w:w="2808" w:type="dxa"/>
            <w:shd w:val="clear" w:color="auto" w:fill="DBE5F1" w:themeFill="accent1" w:themeFillTint="33"/>
          </w:tcPr>
          <w:p w:rsidR="00C43676" w:rsidRPr="001011F9" w:rsidRDefault="00C43676" w:rsidP="00C4367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Supervisor’</w:t>
            </w:r>
            <w:r w:rsidR="001011F9">
              <w:rPr>
                <w:b/>
              </w:rPr>
              <w:t>s Classification</w:t>
            </w:r>
          </w:p>
        </w:tc>
        <w:sdt>
          <w:sdtPr>
            <w:id w:val="1231879862"/>
            <w:placeholder>
              <w:docPart w:val="1796115AFAE84BC294690E31976DDE1B"/>
            </w:placeholder>
            <w:showingPlcHdr/>
            <w:text/>
          </w:sdtPr>
          <w:sdtEndPr/>
          <w:sdtContent>
            <w:tc>
              <w:tcPr>
                <w:tcW w:w="8208" w:type="dxa"/>
              </w:tcPr>
              <w:p w:rsidR="00C43676" w:rsidRDefault="005114E8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C43676" w:rsidRDefault="00C43676" w:rsidP="00790DC6">
      <w:pPr>
        <w:pStyle w:val="NoSpacing"/>
      </w:pPr>
    </w:p>
    <w:p w:rsidR="00C43676" w:rsidRDefault="00C43676" w:rsidP="00790DC6">
      <w:pPr>
        <w:pStyle w:val="NoSpacing"/>
      </w:pPr>
      <w:r w:rsidRPr="00C43676">
        <w:rPr>
          <w:b/>
        </w:rPr>
        <w:t>Definition</w:t>
      </w:r>
      <w:r w:rsidR="00A12BAA">
        <w:t>:  Briefly s</w:t>
      </w:r>
      <w:r>
        <w:t>ummarize the general purpose of your job</w:t>
      </w:r>
      <w:r w:rsidR="001011F9">
        <w:t>.</w:t>
      </w:r>
    </w:p>
    <w:p w:rsidR="00C43676" w:rsidRDefault="00C43676" w:rsidP="00790DC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C43676" w:rsidTr="00C43676">
        <w:sdt>
          <w:sdtPr>
            <w:id w:val="-2102017648"/>
            <w:placeholder>
              <w:docPart w:val="F4410EA591804FC9A7EB83739FDE1770"/>
            </w:placeholder>
            <w:showingPlcHdr/>
            <w:text/>
          </w:sdtPr>
          <w:sdtEndPr/>
          <w:sdtContent>
            <w:tc>
              <w:tcPr>
                <w:tcW w:w="11016" w:type="dxa"/>
              </w:tcPr>
              <w:p w:rsidR="00C43676" w:rsidRDefault="00542271" w:rsidP="00790DC6">
                <w:pPr>
                  <w:pStyle w:val="NoSpacing"/>
                </w:pPr>
                <w:r w:rsidRPr="00C874CD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C43676" w:rsidRDefault="00C43676" w:rsidP="00790DC6">
      <w:pPr>
        <w:pStyle w:val="NoSpacing"/>
      </w:pPr>
    </w:p>
    <w:p w:rsidR="00C43676" w:rsidRDefault="00C43676" w:rsidP="00790DC6">
      <w:pPr>
        <w:pStyle w:val="NoSpacing"/>
      </w:pPr>
      <w:r w:rsidRPr="00C43676">
        <w:rPr>
          <w:b/>
        </w:rPr>
        <w:t>Essential Duties</w:t>
      </w:r>
      <w:r>
        <w:t xml:space="preserve">:  Summarize the key tasks you perform </w:t>
      </w:r>
      <w:r w:rsidR="005114E8">
        <w:t xml:space="preserve">in order of importance </w:t>
      </w:r>
      <w:r>
        <w:t>to accomplish your position’s purpose</w:t>
      </w:r>
      <w:r w:rsidR="00A12BAA">
        <w:t xml:space="preserve"> including the percentage of time spent performing each task (total percentage must equal 100%)</w:t>
      </w:r>
      <w:r w:rsidR="001011F9">
        <w:t>.</w:t>
      </w:r>
    </w:p>
    <w:p w:rsidR="006B5D88" w:rsidRDefault="006B5D88" w:rsidP="00790DC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8"/>
        <w:gridCol w:w="1728"/>
      </w:tblGrid>
      <w:tr w:rsidR="00C43676" w:rsidTr="001011F9">
        <w:tc>
          <w:tcPr>
            <w:tcW w:w="9288" w:type="dxa"/>
            <w:shd w:val="clear" w:color="auto" w:fill="DBE5F1" w:themeFill="accent1" w:themeFillTint="33"/>
          </w:tcPr>
          <w:p w:rsidR="00C43676" w:rsidRPr="001011F9" w:rsidRDefault="00C43676" w:rsidP="00790DC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 xml:space="preserve">Duty </w:t>
            </w:r>
          </w:p>
        </w:tc>
        <w:tc>
          <w:tcPr>
            <w:tcW w:w="1728" w:type="dxa"/>
            <w:shd w:val="clear" w:color="auto" w:fill="DBE5F1" w:themeFill="accent1" w:themeFillTint="33"/>
          </w:tcPr>
          <w:p w:rsidR="00C43676" w:rsidRPr="001011F9" w:rsidRDefault="00C43676" w:rsidP="0019457D">
            <w:pPr>
              <w:pStyle w:val="NoSpacing"/>
              <w:jc w:val="center"/>
              <w:rPr>
                <w:b/>
              </w:rPr>
            </w:pPr>
            <w:r w:rsidRPr="001011F9">
              <w:rPr>
                <w:b/>
              </w:rPr>
              <w:t>Percent of Time</w:t>
            </w:r>
          </w:p>
        </w:tc>
      </w:tr>
      <w:tr w:rsidR="00C43676" w:rsidTr="00C43676">
        <w:tc>
          <w:tcPr>
            <w:tcW w:w="9288" w:type="dxa"/>
          </w:tcPr>
          <w:p w:rsidR="00C43676" w:rsidRDefault="0040021E" w:rsidP="00790DC6">
            <w:pPr>
              <w:pStyle w:val="NoSpacing"/>
            </w:pPr>
            <w:r>
              <w:t xml:space="preserve">1. </w:t>
            </w:r>
            <w:sdt>
              <w:sdtPr>
                <w:id w:val="564524294"/>
                <w:placeholder>
                  <w:docPart w:val="2FD30C6CD09C4323A0B8A18BE977EA05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-183595894"/>
            <w:placeholder>
              <w:docPart w:val="535F501DED574209AFEFD2816319C932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C43676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43676" w:rsidTr="00C43676">
        <w:tc>
          <w:tcPr>
            <w:tcW w:w="9288" w:type="dxa"/>
          </w:tcPr>
          <w:p w:rsidR="00C43676" w:rsidRDefault="0040021E" w:rsidP="00790DC6">
            <w:pPr>
              <w:pStyle w:val="NoSpacing"/>
            </w:pPr>
            <w:r>
              <w:t xml:space="preserve">2. </w:t>
            </w:r>
            <w:sdt>
              <w:sdtPr>
                <w:id w:val="-799451472"/>
                <w:placeholder>
                  <w:docPart w:val="F611A55B57504ED0825B2FEF130C700F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-254513136"/>
            <w:placeholder>
              <w:docPart w:val="0B3F3BD22C60467B96F980ECF6ADA69E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C43676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43676" w:rsidTr="00C43676">
        <w:tc>
          <w:tcPr>
            <w:tcW w:w="9288" w:type="dxa"/>
          </w:tcPr>
          <w:p w:rsidR="00C43676" w:rsidRDefault="0040021E" w:rsidP="00790DC6">
            <w:pPr>
              <w:pStyle w:val="NoSpacing"/>
            </w:pPr>
            <w:r>
              <w:t xml:space="preserve">3. </w:t>
            </w:r>
            <w:sdt>
              <w:sdtPr>
                <w:id w:val="-13771977"/>
                <w:placeholder>
                  <w:docPart w:val="204137D9FA414E9399CE8FB3A7C46161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-1060405137"/>
            <w:placeholder>
              <w:docPart w:val="BB4C5CA8A62F46419FA3564A578F0F6B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C43676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43676" w:rsidTr="00C43676">
        <w:tc>
          <w:tcPr>
            <w:tcW w:w="9288" w:type="dxa"/>
          </w:tcPr>
          <w:p w:rsidR="00C43676" w:rsidRDefault="0040021E" w:rsidP="00790DC6">
            <w:pPr>
              <w:pStyle w:val="NoSpacing"/>
            </w:pPr>
            <w:r>
              <w:t xml:space="preserve">4. </w:t>
            </w:r>
            <w:sdt>
              <w:sdtPr>
                <w:id w:val="1023829004"/>
                <w:placeholder>
                  <w:docPart w:val="FC3A80D5E1014FE8B33F878B07742A63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839578399"/>
            <w:placeholder>
              <w:docPart w:val="30BCA9FE6709416C8F5802993E7C1555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C43676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43676" w:rsidTr="00C43676">
        <w:tc>
          <w:tcPr>
            <w:tcW w:w="9288" w:type="dxa"/>
          </w:tcPr>
          <w:p w:rsidR="00C43676" w:rsidRDefault="0040021E" w:rsidP="00790DC6">
            <w:pPr>
              <w:pStyle w:val="NoSpacing"/>
            </w:pPr>
            <w:r>
              <w:t xml:space="preserve">5. </w:t>
            </w:r>
            <w:sdt>
              <w:sdtPr>
                <w:id w:val="-297454774"/>
                <w:placeholder>
                  <w:docPart w:val="25E82D89F965495E9A14D3C7623B8D1B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-719744290"/>
            <w:placeholder>
              <w:docPart w:val="FB33A358A38F46509A51D17D39257B9B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C43676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43676" w:rsidTr="00C43676">
        <w:tc>
          <w:tcPr>
            <w:tcW w:w="9288" w:type="dxa"/>
          </w:tcPr>
          <w:p w:rsidR="00C43676" w:rsidRDefault="0040021E" w:rsidP="00790DC6">
            <w:pPr>
              <w:pStyle w:val="NoSpacing"/>
            </w:pPr>
            <w:r>
              <w:t xml:space="preserve">6. </w:t>
            </w:r>
            <w:sdt>
              <w:sdtPr>
                <w:id w:val="462851758"/>
                <w:placeholder>
                  <w:docPart w:val="5CD7B22BE4FE4A0695C0A7D0C8E8624C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-1674637791"/>
            <w:placeholder>
              <w:docPart w:val="C0FA9486FCFE4F288DFEA8962EF0EAB8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C43676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B10F8" w:rsidTr="00C43676">
        <w:tc>
          <w:tcPr>
            <w:tcW w:w="9288" w:type="dxa"/>
          </w:tcPr>
          <w:p w:rsidR="009B10F8" w:rsidRDefault="0040021E" w:rsidP="00790DC6">
            <w:pPr>
              <w:pStyle w:val="NoSpacing"/>
            </w:pPr>
            <w:r>
              <w:t xml:space="preserve">7. </w:t>
            </w:r>
            <w:sdt>
              <w:sdtPr>
                <w:id w:val="1652482041"/>
                <w:placeholder>
                  <w:docPart w:val="CCD23E99CF2244BD874F039840C7080F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-7758899"/>
            <w:placeholder>
              <w:docPart w:val="16C4DA95AEF844E3BB4F969AC80C333F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9B10F8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B10F8" w:rsidTr="00C43676">
        <w:tc>
          <w:tcPr>
            <w:tcW w:w="9288" w:type="dxa"/>
          </w:tcPr>
          <w:p w:rsidR="009B10F8" w:rsidRDefault="0040021E" w:rsidP="00790DC6">
            <w:pPr>
              <w:pStyle w:val="NoSpacing"/>
            </w:pPr>
            <w:r>
              <w:t xml:space="preserve">8. </w:t>
            </w:r>
            <w:sdt>
              <w:sdtPr>
                <w:id w:val="-1455559751"/>
                <w:placeholder>
                  <w:docPart w:val="2C433F17BB5945A1A40B5B7D03D3CBA3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302516788"/>
            <w:placeholder>
              <w:docPart w:val="058AB3828DB54F11ADDC2F72E9F0A42B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9B10F8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B10F8" w:rsidTr="00C43676">
        <w:tc>
          <w:tcPr>
            <w:tcW w:w="9288" w:type="dxa"/>
          </w:tcPr>
          <w:p w:rsidR="009B10F8" w:rsidRDefault="0040021E" w:rsidP="00790DC6">
            <w:pPr>
              <w:pStyle w:val="NoSpacing"/>
            </w:pPr>
            <w:r>
              <w:t xml:space="preserve">9. </w:t>
            </w:r>
            <w:sdt>
              <w:sdtPr>
                <w:id w:val="-625937561"/>
                <w:placeholder>
                  <w:docPart w:val="80BC892C4133402C8F768532B677EF2F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-471679809"/>
            <w:placeholder>
              <w:docPart w:val="2570371CD7E1458C9DADFE3AB6252FCF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9B10F8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B10F8" w:rsidTr="00C43676">
        <w:tc>
          <w:tcPr>
            <w:tcW w:w="9288" w:type="dxa"/>
          </w:tcPr>
          <w:p w:rsidR="009B10F8" w:rsidRDefault="0040021E" w:rsidP="00790DC6">
            <w:pPr>
              <w:pStyle w:val="NoSpacing"/>
            </w:pPr>
            <w:r>
              <w:t xml:space="preserve">10. </w:t>
            </w:r>
            <w:sdt>
              <w:sdtPr>
                <w:id w:val="798723164"/>
                <w:placeholder>
                  <w:docPart w:val="A741480182D64B0189B378DABF80E3AC"/>
                </w:placeholder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id w:val="1943567827"/>
            <w:placeholder>
              <w:docPart w:val="24EFBCE6C527480FA3B9AF66634787DE"/>
            </w:placeholder>
            <w:showingPlcHdr/>
            <w:dropDownList>
              <w:listItem w:value="Choose an item."/>
              <w:listItem w:displayText="5%" w:value="5%"/>
              <w:listItem w:displayText="10%" w:value="10%"/>
              <w:listItem w:displayText="15%" w:value="15%"/>
              <w:listItem w:displayText="20%" w:value="20%"/>
              <w:listItem w:displayText="25%" w:value="25%"/>
              <w:listItem w:displayText="30%" w:value="30%"/>
              <w:listItem w:displayText="35%" w:value="35%"/>
              <w:listItem w:displayText="40%" w:value="40%"/>
              <w:listItem w:displayText="45%" w:value="45%"/>
              <w:listItem w:displayText="50%" w:value="50%"/>
              <w:listItem w:displayText="55%" w:value="55%"/>
              <w:listItem w:displayText="60%" w:value="60%"/>
              <w:listItem w:displayText="65%" w:value="65%"/>
              <w:listItem w:displayText="70%" w:value="70%"/>
              <w:listItem w:displayText="75%" w:value="75%"/>
              <w:listItem w:displayText="80%" w:value="80%"/>
              <w:listItem w:displayText="85%" w:value="85%"/>
              <w:listItem w:displayText="90%" w:value="90%"/>
              <w:listItem w:displayText="95%" w:value="95%"/>
              <w:listItem w:displayText="100%" w:value="100%"/>
            </w:dropDownList>
          </w:sdtPr>
          <w:sdtEndPr/>
          <w:sdtContent>
            <w:tc>
              <w:tcPr>
                <w:tcW w:w="1728" w:type="dxa"/>
              </w:tcPr>
              <w:p w:rsidR="009B10F8" w:rsidRDefault="0040021E" w:rsidP="0019457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:rsidR="00790DC6" w:rsidRDefault="00790DC6" w:rsidP="00790DC6">
      <w:pPr>
        <w:pStyle w:val="NoSpacing"/>
      </w:pPr>
    </w:p>
    <w:p w:rsidR="00A12BAA" w:rsidRDefault="00A12BAA" w:rsidP="00A12BAA">
      <w:pPr>
        <w:pStyle w:val="NoSpacing"/>
      </w:pPr>
      <w:r w:rsidRPr="009621CD">
        <w:rPr>
          <w:b/>
        </w:rPr>
        <w:t>Employees Supervised</w:t>
      </w:r>
      <w:r>
        <w:t>:  Please list the employees (if any) for whom you have any supervisory responsibilities.</w:t>
      </w:r>
    </w:p>
    <w:p w:rsidR="00A12BAA" w:rsidRDefault="00A12BAA" w:rsidP="00A12BAA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A12BAA" w:rsidTr="001941A2">
        <w:tc>
          <w:tcPr>
            <w:tcW w:w="3672" w:type="dxa"/>
            <w:shd w:val="clear" w:color="auto" w:fill="DBE5F1" w:themeFill="accent1" w:themeFillTint="33"/>
          </w:tcPr>
          <w:p w:rsidR="00A12BAA" w:rsidRPr="009621CD" w:rsidRDefault="00A12BAA" w:rsidP="001941A2">
            <w:pPr>
              <w:pStyle w:val="NoSpacing"/>
              <w:rPr>
                <w:b/>
              </w:rPr>
            </w:pPr>
            <w:r w:rsidRPr="009621CD">
              <w:rPr>
                <w:b/>
              </w:rPr>
              <w:t>Employee Name</w:t>
            </w:r>
          </w:p>
        </w:tc>
        <w:tc>
          <w:tcPr>
            <w:tcW w:w="3672" w:type="dxa"/>
            <w:shd w:val="clear" w:color="auto" w:fill="DBE5F1" w:themeFill="accent1" w:themeFillTint="33"/>
          </w:tcPr>
          <w:p w:rsidR="00A12BAA" w:rsidRPr="009621CD" w:rsidRDefault="00A12BAA" w:rsidP="001941A2">
            <w:pPr>
              <w:pStyle w:val="NoSpacing"/>
              <w:rPr>
                <w:b/>
              </w:rPr>
            </w:pPr>
            <w:r w:rsidRPr="009621CD">
              <w:rPr>
                <w:b/>
              </w:rPr>
              <w:t>Classification Code</w:t>
            </w:r>
          </w:p>
        </w:tc>
        <w:tc>
          <w:tcPr>
            <w:tcW w:w="3672" w:type="dxa"/>
            <w:shd w:val="clear" w:color="auto" w:fill="DBE5F1" w:themeFill="accent1" w:themeFillTint="33"/>
          </w:tcPr>
          <w:p w:rsidR="00A12BAA" w:rsidRPr="009621CD" w:rsidRDefault="00A12BAA" w:rsidP="001941A2">
            <w:pPr>
              <w:pStyle w:val="NoSpacing"/>
              <w:rPr>
                <w:b/>
              </w:rPr>
            </w:pPr>
            <w:r w:rsidRPr="009621CD">
              <w:rPr>
                <w:b/>
              </w:rPr>
              <w:t>Working Title</w:t>
            </w:r>
          </w:p>
        </w:tc>
      </w:tr>
      <w:tr w:rsidR="00A12BAA" w:rsidTr="001941A2">
        <w:tc>
          <w:tcPr>
            <w:tcW w:w="3672" w:type="dxa"/>
          </w:tcPr>
          <w:p w:rsidR="00A12BAA" w:rsidRDefault="00880A39" w:rsidP="001941A2">
            <w:pPr>
              <w:pStyle w:val="NoSpacing"/>
            </w:pPr>
            <w:sdt>
              <w:sdtPr>
                <w:id w:val="1971716590"/>
                <w:placeholder>
                  <w:docPart w:val="951E3DAF7C874307A7EBD372C65E09FC"/>
                </w:placeholder>
                <w:showingPlcHdr/>
                <w:text/>
              </w:sdtPr>
              <w:sdtEndPr/>
              <w:sdtContent>
                <w:r w:rsidR="00A12BAA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72" w:type="dxa"/>
          </w:tcPr>
          <w:p w:rsidR="00A12BAA" w:rsidRDefault="00880A39" w:rsidP="001941A2">
            <w:pPr>
              <w:pStyle w:val="NoSpacing"/>
            </w:pPr>
            <w:sdt>
              <w:sdtPr>
                <w:id w:val="1208229435"/>
                <w:placeholder>
                  <w:docPart w:val="1B65BFF0B0E042638A14230C2B2D8FF1"/>
                </w:placeholder>
                <w:showingPlcHdr/>
                <w:text/>
              </w:sdtPr>
              <w:sdtEndPr/>
              <w:sdtContent>
                <w:r w:rsidR="00A12BAA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72" w:type="dxa"/>
          </w:tcPr>
          <w:p w:rsidR="00A12BAA" w:rsidRDefault="00880A39" w:rsidP="001941A2">
            <w:pPr>
              <w:pStyle w:val="NoSpacing"/>
            </w:pPr>
            <w:sdt>
              <w:sdtPr>
                <w:id w:val="416527704"/>
                <w:placeholder>
                  <w:docPart w:val="98F15043318A4D63A7BC570447608555"/>
                </w:placeholder>
                <w:showingPlcHdr/>
                <w:text/>
              </w:sdtPr>
              <w:sdtEndPr/>
              <w:sdtContent>
                <w:r w:rsidR="00A12BAA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12BAA" w:rsidTr="001941A2">
        <w:tc>
          <w:tcPr>
            <w:tcW w:w="3672" w:type="dxa"/>
          </w:tcPr>
          <w:p w:rsidR="00A12BAA" w:rsidRDefault="00880A39" w:rsidP="001941A2">
            <w:pPr>
              <w:pStyle w:val="NoSpacing"/>
            </w:pPr>
            <w:sdt>
              <w:sdtPr>
                <w:id w:val="1571388369"/>
                <w:placeholder>
                  <w:docPart w:val="67647C34730440FBB818B230D47E9170"/>
                </w:placeholder>
                <w:showingPlcHdr/>
                <w:text/>
              </w:sdtPr>
              <w:sdtEndPr/>
              <w:sdtContent>
                <w:r w:rsidR="00A12BAA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72" w:type="dxa"/>
          </w:tcPr>
          <w:p w:rsidR="00A12BAA" w:rsidRDefault="00880A39" w:rsidP="001941A2">
            <w:pPr>
              <w:pStyle w:val="NoSpacing"/>
            </w:pPr>
            <w:sdt>
              <w:sdtPr>
                <w:id w:val="1861152463"/>
                <w:placeholder>
                  <w:docPart w:val="44A62B8338014F38970D0754FD66E3F1"/>
                </w:placeholder>
                <w:showingPlcHdr/>
                <w:text/>
              </w:sdtPr>
              <w:sdtEndPr/>
              <w:sdtContent>
                <w:r w:rsidR="00A12BAA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72" w:type="dxa"/>
          </w:tcPr>
          <w:p w:rsidR="00A12BAA" w:rsidRDefault="00880A39" w:rsidP="001941A2">
            <w:pPr>
              <w:pStyle w:val="NoSpacing"/>
            </w:pPr>
            <w:sdt>
              <w:sdtPr>
                <w:id w:val="-570048315"/>
                <w:placeholder>
                  <w:docPart w:val="81FF652DAFAE4A519C12BD9C999210ED"/>
                </w:placeholder>
                <w:showingPlcHdr/>
                <w:text/>
              </w:sdtPr>
              <w:sdtEndPr/>
              <w:sdtContent>
                <w:r w:rsidR="00A12BAA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A12BAA" w:rsidTr="001941A2">
        <w:tc>
          <w:tcPr>
            <w:tcW w:w="3672" w:type="dxa"/>
          </w:tcPr>
          <w:p w:rsidR="00A12BAA" w:rsidRDefault="00880A39" w:rsidP="001941A2">
            <w:pPr>
              <w:pStyle w:val="NoSpacing"/>
            </w:pPr>
            <w:sdt>
              <w:sdtPr>
                <w:id w:val="-1175495200"/>
                <w:placeholder>
                  <w:docPart w:val="435738617C5344B4AD1EE8848C8047A3"/>
                </w:placeholder>
                <w:showingPlcHdr/>
                <w:text/>
              </w:sdtPr>
              <w:sdtEndPr/>
              <w:sdtContent>
                <w:r w:rsidR="00A12BAA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72" w:type="dxa"/>
          </w:tcPr>
          <w:p w:rsidR="00A12BAA" w:rsidRDefault="00880A39" w:rsidP="001941A2">
            <w:pPr>
              <w:pStyle w:val="NoSpacing"/>
            </w:pPr>
            <w:sdt>
              <w:sdtPr>
                <w:id w:val="-1334993224"/>
                <w:placeholder>
                  <w:docPart w:val="AFCD3587394E4A30A870F25489C50031"/>
                </w:placeholder>
                <w:showingPlcHdr/>
                <w:text/>
              </w:sdtPr>
              <w:sdtEndPr/>
              <w:sdtContent>
                <w:r w:rsidR="00A12BAA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3672" w:type="dxa"/>
          </w:tcPr>
          <w:p w:rsidR="00A12BAA" w:rsidRDefault="00880A39" w:rsidP="001941A2">
            <w:pPr>
              <w:pStyle w:val="NoSpacing"/>
            </w:pPr>
            <w:sdt>
              <w:sdtPr>
                <w:id w:val="1260260691"/>
                <w:placeholder>
                  <w:docPart w:val="939D7D4C4CCC45FB803DDC435F6FDDC1"/>
                </w:placeholder>
                <w:showingPlcHdr/>
                <w:text/>
              </w:sdtPr>
              <w:sdtEndPr/>
              <w:sdtContent>
                <w:r w:rsidR="00A12BAA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A12BAA" w:rsidRDefault="00A12BAA" w:rsidP="00790DC6">
      <w:pPr>
        <w:pStyle w:val="NoSpacing"/>
      </w:pPr>
    </w:p>
    <w:p w:rsidR="00790DC6" w:rsidRDefault="00C43676" w:rsidP="00790DC6">
      <w:pPr>
        <w:pStyle w:val="NoSpacing"/>
      </w:pPr>
      <w:r w:rsidRPr="0019457D">
        <w:rPr>
          <w:b/>
        </w:rPr>
        <w:t>Supervisory Responsibilities</w:t>
      </w:r>
      <w:r w:rsidR="0019457D">
        <w:t>:</w:t>
      </w:r>
      <w:r w:rsidR="008042E5">
        <w:t xml:space="preserve">  Please note which of the following supervisory responsibilities you exercise.</w:t>
      </w:r>
    </w:p>
    <w:p w:rsidR="00790DC6" w:rsidRDefault="00790DC6" w:rsidP="00790DC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8"/>
        <w:gridCol w:w="1728"/>
      </w:tblGrid>
      <w:tr w:rsidR="008152DF" w:rsidTr="001011F9">
        <w:tc>
          <w:tcPr>
            <w:tcW w:w="9288" w:type="dxa"/>
            <w:shd w:val="clear" w:color="auto" w:fill="DBE5F1" w:themeFill="accent1" w:themeFillTint="33"/>
          </w:tcPr>
          <w:p w:rsidR="008152DF" w:rsidRPr="001011F9" w:rsidRDefault="0019457D" w:rsidP="00790DC6">
            <w:pPr>
              <w:pStyle w:val="NoSpacing"/>
              <w:rPr>
                <w:b/>
              </w:rPr>
            </w:pPr>
            <w:r w:rsidRPr="001011F9">
              <w:rPr>
                <w:b/>
              </w:rPr>
              <w:t>Function</w:t>
            </w:r>
          </w:p>
        </w:tc>
        <w:tc>
          <w:tcPr>
            <w:tcW w:w="1728" w:type="dxa"/>
            <w:shd w:val="clear" w:color="auto" w:fill="DBE5F1" w:themeFill="accent1" w:themeFillTint="33"/>
          </w:tcPr>
          <w:p w:rsidR="008152DF" w:rsidRPr="001011F9" w:rsidRDefault="0019457D" w:rsidP="0019457D">
            <w:pPr>
              <w:pStyle w:val="NoSpacing"/>
              <w:jc w:val="center"/>
              <w:rPr>
                <w:b/>
              </w:rPr>
            </w:pPr>
            <w:r w:rsidRPr="001011F9">
              <w:rPr>
                <w:b/>
              </w:rPr>
              <w:t>Perform</w:t>
            </w:r>
          </w:p>
        </w:tc>
      </w:tr>
      <w:tr w:rsidR="008152DF" w:rsidTr="0019457D">
        <w:tc>
          <w:tcPr>
            <w:tcW w:w="9288" w:type="dxa"/>
          </w:tcPr>
          <w:p w:rsidR="008152DF" w:rsidRDefault="008152DF" w:rsidP="00790DC6">
            <w:pPr>
              <w:pStyle w:val="NoSpacing"/>
            </w:pPr>
            <w:r>
              <w:t>Set Work Schedules</w:t>
            </w:r>
            <w:r w:rsidR="00A12BAA">
              <w:t xml:space="preserve"> for Employees</w:t>
            </w:r>
          </w:p>
        </w:tc>
        <w:tc>
          <w:tcPr>
            <w:tcW w:w="1728" w:type="dxa"/>
          </w:tcPr>
          <w:p w:rsidR="008152DF" w:rsidRDefault="0040021E" w:rsidP="0019457D">
            <w:pPr>
              <w:pStyle w:val="NoSpacing"/>
              <w:jc w:val="center"/>
            </w:pPr>
            <w:r>
              <w:t xml:space="preserve">yes </w:t>
            </w:r>
            <w:sdt>
              <w:sdtPr>
                <w:id w:val="-538965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no </w:t>
            </w:r>
            <w:sdt>
              <w:sdtPr>
                <w:id w:val="381135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152DF" w:rsidTr="0019457D">
        <w:tc>
          <w:tcPr>
            <w:tcW w:w="9288" w:type="dxa"/>
          </w:tcPr>
          <w:p w:rsidR="008152DF" w:rsidRDefault="008152DF" w:rsidP="00790DC6">
            <w:pPr>
              <w:pStyle w:val="NoSpacing"/>
            </w:pPr>
            <w:r>
              <w:t>Recommend Hire of New Employees</w:t>
            </w:r>
          </w:p>
        </w:tc>
        <w:tc>
          <w:tcPr>
            <w:tcW w:w="1728" w:type="dxa"/>
          </w:tcPr>
          <w:p w:rsidR="008152DF" w:rsidRDefault="0040021E" w:rsidP="0019457D">
            <w:pPr>
              <w:pStyle w:val="NoSpacing"/>
              <w:jc w:val="center"/>
            </w:pPr>
            <w:r>
              <w:t xml:space="preserve">yes </w:t>
            </w:r>
            <w:sdt>
              <w:sdtPr>
                <w:id w:val="203638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no </w:t>
            </w:r>
            <w:sdt>
              <w:sdtPr>
                <w:id w:val="1310134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152DF" w:rsidTr="0019457D">
        <w:tc>
          <w:tcPr>
            <w:tcW w:w="9288" w:type="dxa"/>
          </w:tcPr>
          <w:p w:rsidR="008152DF" w:rsidRDefault="008152DF" w:rsidP="00790DC6">
            <w:pPr>
              <w:pStyle w:val="NoSpacing"/>
            </w:pPr>
            <w:r>
              <w:t>Train New Employees</w:t>
            </w:r>
          </w:p>
        </w:tc>
        <w:tc>
          <w:tcPr>
            <w:tcW w:w="1728" w:type="dxa"/>
          </w:tcPr>
          <w:p w:rsidR="008152DF" w:rsidRDefault="0040021E" w:rsidP="0019457D">
            <w:pPr>
              <w:pStyle w:val="NoSpacing"/>
              <w:jc w:val="center"/>
            </w:pPr>
            <w:r>
              <w:t xml:space="preserve">yes </w:t>
            </w:r>
            <w:sdt>
              <w:sdtPr>
                <w:id w:val="-717197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no </w:t>
            </w:r>
            <w:sdt>
              <w:sdtPr>
                <w:id w:val="-454954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152DF" w:rsidTr="0019457D">
        <w:tc>
          <w:tcPr>
            <w:tcW w:w="9288" w:type="dxa"/>
          </w:tcPr>
          <w:p w:rsidR="008152DF" w:rsidRDefault="008152DF" w:rsidP="00790DC6">
            <w:pPr>
              <w:pStyle w:val="NoSpacing"/>
            </w:pPr>
            <w:r>
              <w:t>Conduct Performance Evaluations</w:t>
            </w:r>
            <w:r w:rsidR="00A12BAA">
              <w:t xml:space="preserve"> for Employees</w:t>
            </w:r>
          </w:p>
        </w:tc>
        <w:tc>
          <w:tcPr>
            <w:tcW w:w="1728" w:type="dxa"/>
          </w:tcPr>
          <w:p w:rsidR="008152DF" w:rsidRDefault="0040021E" w:rsidP="0019457D">
            <w:pPr>
              <w:pStyle w:val="NoSpacing"/>
              <w:jc w:val="center"/>
            </w:pPr>
            <w:r>
              <w:t xml:space="preserve">yes </w:t>
            </w:r>
            <w:sdt>
              <w:sdtPr>
                <w:id w:val="147625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no </w:t>
            </w:r>
            <w:sdt>
              <w:sdtPr>
                <w:id w:val="1780142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152DF" w:rsidTr="0019457D">
        <w:tc>
          <w:tcPr>
            <w:tcW w:w="9288" w:type="dxa"/>
          </w:tcPr>
          <w:p w:rsidR="008152DF" w:rsidRDefault="008152DF" w:rsidP="00790DC6">
            <w:pPr>
              <w:pStyle w:val="NoSpacing"/>
            </w:pPr>
            <w:r>
              <w:t>Determine Job Roles and Responsibilities of Employees</w:t>
            </w:r>
          </w:p>
        </w:tc>
        <w:tc>
          <w:tcPr>
            <w:tcW w:w="1728" w:type="dxa"/>
          </w:tcPr>
          <w:p w:rsidR="008152DF" w:rsidRDefault="0040021E" w:rsidP="0019457D">
            <w:pPr>
              <w:pStyle w:val="NoSpacing"/>
              <w:jc w:val="center"/>
            </w:pPr>
            <w:r>
              <w:t xml:space="preserve">yes </w:t>
            </w:r>
            <w:sdt>
              <w:sdtPr>
                <w:id w:val="33203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no </w:t>
            </w:r>
            <w:sdt>
              <w:sdtPr>
                <w:id w:val="668520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152DF" w:rsidTr="0019457D">
        <w:tc>
          <w:tcPr>
            <w:tcW w:w="9288" w:type="dxa"/>
          </w:tcPr>
          <w:p w:rsidR="008152DF" w:rsidRDefault="008152DF" w:rsidP="00790DC6">
            <w:pPr>
              <w:pStyle w:val="NoSpacing"/>
            </w:pPr>
            <w:r>
              <w:lastRenderedPageBreak/>
              <w:t>Recommend Discipline for Employees</w:t>
            </w:r>
          </w:p>
        </w:tc>
        <w:tc>
          <w:tcPr>
            <w:tcW w:w="1728" w:type="dxa"/>
          </w:tcPr>
          <w:p w:rsidR="008152DF" w:rsidRDefault="0040021E" w:rsidP="0019457D">
            <w:pPr>
              <w:pStyle w:val="NoSpacing"/>
              <w:jc w:val="center"/>
            </w:pPr>
            <w:r>
              <w:t xml:space="preserve">yes </w:t>
            </w:r>
            <w:sdt>
              <w:sdtPr>
                <w:id w:val="-1809011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no </w:t>
            </w:r>
            <w:sdt>
              <w:sdtPr>
                <w:id w:val="1188572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152DF" w:rsidTr="0019457D">
        <w:tc>
          <w:tcPr>
            <w:tcW w:w="9288" w:type="dxa"/>
          </w:tcPr>
          <w:p w:rsidR="008152DF" w:rsidRDefault="008152DF" w:rsidP="00790DC6">
            <w:pPr>
              <w:pStyle w:val="NoSpacing"/>
            </w:pPr>
            <w:r>
              <w:t>Assign Work to Employees</w:t>
            </w:r>
          </w:p>
        </w:tc>
        <w:tc>
          <w:tcPr>
            <w:tcW w:w="1728" w:type="dxa"/>
          </w:tcPr>
          <w:p w:rsidR="008152DF" w:rsidRDefault="0040021E" w:rsidP="0019457D">
            <w:pPr>
              <w:pStyle w:val="NoSpacing"/>
              <w:jc w:val="center"/>
            </w:pPr>
            <w:r>
              <w:t xml:space="preserve">yes </w:t>
            </w:r>
            <w:sdt>
              <w:sdtPr>
                <w:id w:val="-704020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no </w:t>
            </w:r>
            <w:sdt>
              <w:sdtPr>
                <w:id w:val="-102103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8152DF" w:rsidTr="0019457D">
        <w:tc>
          <w:tcPr>
            <w:tcW w:w="9288" w:type="dxa"/>
          </w:tcPr>
          <w:p w:rsidR="008152DF" w:rsidRDefault="009621CD" w:rsidP="00790DC6">
            <w:pPr>
              <w:pStyle w:val="NoSpacing"/>
            </w:pPr>
            <w:r>
              <w:t>Ensure Work is C</w:t>
            </w:r>
            <w:r w:rsidR="008152DF">
              <w:t>ompleted by Employees</w:t>
            </w:r>
          </w:p>
        </w:tc>
        <w:tc>
          <w:tcPr>
            <w:tcW w:w="1728" w:type="dxa"/>
          </w:tcPr>
          <w:p w:rsidR="008152DF" w:rsidRDefault="0040021E" w:rsidP="0019457D">
            <w:pPr>
              <w:pStyle w:val="NoSpacing"/>
              <w:jc w:val="center"/>
            </w:pPr>
            <w:r>
              <w:t xml:space="preserve">yes </w:t>
            </w:r>
            <w:sdt>
              <w:sdtPr>
                <w:id w:val="-1186509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 no </w:t>
            </w:r>
            <w:sdt>
              <w:sdtPr>
                <w:id w:val="70161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:rsidR="009621CD" w:rsidRDefault="009621CD" w:rsidP="00790DC6">
      <w:pPr>
        <w:pStyle w:val="NoSpacing"/>
      </w:pPr>
    </w:p>
    <w:p w:rsidR="0055673C" w:rsidRDefault="0055673C" w:rsidP="00790DC6">
      <w:pPr>
        <w:pStyle w:val="NoSpacing"/>
      </w:pPr>
      <w:r>
        <w:rPr>
          <w:b/>
        </w:rPr>
        <w:t>Education and Experience</w:t>
      </w:r>
      <w:r w:rsidRPr="0055673C">
        <w:t>:</w:t>
      </w:r>
      <w:r>
        <w:t xml:space="preserve">  Note the minimum level of education and experience that is required for your position.</w:t>
      </w:r>
    </w:p>
    <w:p w:rsidR="0055673C" w:rsidRDefault="0055673C" w:rsidP="00790DC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55673C" w:rsidTr="0055673C">
        <w:tc>
          <w:tcPr>
            <w:tcW w:w="5508" w:type="dxa"/>
          </w:tcPr>
          <w:p w:rsidR="0055673C" w:rsidRDefault="0055673C" w:rsidP="00790DC6">
            <w:pPr>
              <w:pStyle w:val="NoSpacing"/>
              <w:rPr>
                <w:b/>
              </w:rPr>
            </w:pPr>
            <w:r w:rsidRPr="0055673C">
              <w:t>Education:</w:t>
            </w:r>
            <w:r>
              <w:rPr>
                <w:b/>
              </w:rPr>
              <w:t xml:space="preserve">  </w:t>
            </w:r>
            <w:sdt>
              <w:sdtPr>
                <w:rPr>
                  <w:b/>
                </w:rPr>
                <w:id w:val="784551172"/>
                <w:showingPlcHdr/>
                <w:dropDownList>
                  <w:listItem w:value="Choose an item."/>
                  <w:listItem w:displayText="Less than High School" w:value="Less than High School"/>
                  <w:listItem w:displayText="High School" w:value="High School"/>
                  <w:listItem w:displayText="AA or Two Years of College" w:value="AA or Two Years of College"/>
                  <w:listItem w:displayText="BA / BA" w:value="BA / BA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5508" w:type="dxa"/>
          </w:tcPr>
          <w:p w:rsidR="0055673C" w:rsidRPr="0055673C" w:rsidRDefault="0055673C" w:rsidP="00790DC6">
            <w:pPr>
              <w:pStyle w:val="NoSpacing"/>
            </w:pPr>
            <w:r w:rsidRPr="0055673C">
              <w:t xml:space="preserve">Experience:  </w:t>
            </w:r>
            <w:sdt>
              <w:sdtPr>
                <w:id w:val="279155627"/>
                <w:showingPlcHdr/>
                <w:dropDownList>
                  <w:listItem w:value="Choose an item."/>
                  <w:listItem w:displayText="None" w:value="None"/>
                  <w:listItem w:displayText="Under 6 months" w:value="Under 6 months"/>
                  <w:listItem w:displayText="6 months to 1 year" w:value="6 months to 1 year"/>
                  <w:listItem w:displayText="1 to 2 years" w:value="1 to 2 years"/>
                  <w:listItem w:displayText="2 to 4 years" w:value="2 to 4 years"/>
                  <w:listItem w:displayText="4 or more years" w:value="4 or more years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</w:tbl>
    <w:p w:rsidR="0055673C" w:rsidRDefault="0055673C" w:rsidP="00790DC6">
      <w:pPr>
        <w:pStyle w:val="NoSpacing"/>
        <w:rPr>
          <w:b/>
        </w:rPr>
      </w:pPr>
    </w:p>
    <w:p w:rsidR="008042E5" w:rsidRDefault="008042E5" w:rsidP="00790DC6">
      <w:pPr>
        <w:pStyle w:val="NoSpacing"/>
      </w:pPr>
      <w:r w:rsidRPr="008042E5">
        <w:rPr>
          <w:b/>
        </w:rPr>
        <w:t>Licenses or Certifications:</w:t>
      </w:r>
      <w:r>
        <w:t xml:space="preserve">  List </w:t>
      </w:r>
      <w:r w:rsidR="004A14B9">
        <w:t>any licenses or certification</w:t>
      </w:r>
      <w:r w:rsidR="009621CD">
        <w:t>s</w:t>
      </w:r>
      <w:r w:rsidR="004A14B9">
        <w:t xml:space="preserve"> that</w:t>
      </w:r>
      <w:r>
        <w:t xml:space="preserve"> are required for your positon.</w:t>
      </w:r>
    </w:p>
    <w:p w:rsidR="008042E5" w:rsidRDefault="008042E5" w:rsidP="00790DC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8042E5" w:rsidTr="008042E5">
        <w:tc>
          <w:tcPr>
            <w:tcW w:w="11016" w:type="dxa"/>
          </w:tcPr>
          <w:p w:rsidR="008042E5" w:rsidRDefault="00880A39" w:rsidP="00790DC6">
            <w:pPr>
              <w:pStyle w:val="NoSpacing"/>
            </w:pPr>
            <w:sdt>
              <w:sdtPr>
                <w:id w:val="2084257926"/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C43676" w:rsidRDefault="00C43676" w:rsidP="00790DC6">
      <w:pPr>
        <w:pStyle w:val="NoSpacing"/>
      </w:pPr>
    </w:p>
    <w:p w:rsidR="009B10F8" w:rsidRDefault="00542271" w:rsidP="00790DC6">
      <w:pPr>
        <w:pStyle w:val="NoSpacing"/>
      </w:pPr>
      <w:r>
        <w:rPr>
          <w:b/>
        </w:rPr>
        <w:t>Physical Activity</w:t>
      </w:r>
      <w:r w:rsidR="009B10F8">
        <w:t xml:space="preserve">:  Choose how often these </w:t>
      </w:r>
      <w:r w:rsidR="005114E8">
        <w:t xml:space="preserve">type of </w:t>
      </w:r>
      <w:r w:rsidR="009B10F8">
        <w:t xml:space="preserve">tasks are </w:t>
      </w:r>
      <w:r w:rsidR="005114E8">
        <w:t xml:space="preserve">generally </w:t>
      </w:r>
      <w:r w:rsidR="009B10F8">
        <w:t xml:space="preserve">performed </w:t>
      </w:r>
      <w:r w:rsidR="00A12BAA">
        <w:t>i</w:t>
      </w:r>
      <w:r w:rsidR="009B10F8">
        <w:t>n the course of your job.</w:t>
      </w:r>
    </w:p>
    <w:p w:rsidR="009B10F8" w:rsidRDefault="009B10F8" w:rsidP="00790DC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9B10F8" w:rsidTr="009B10F8">
        <w:tc>
          <w:tcPr>
            <w:tcW w:w="2754" w:type="dxa"/>
          </w:tcPr>
          <w:p w:rsidR="009B10F8" w:rsidRDefault="009B10F8" w:rsidP="00790DC6">
            <w:pPr>
              <w:pStyle w:val="NoSpacing"/>
            </w:pPr>
            <w:r>
              <w:t xml:space="preserve">Sitting:  </w:t>
            </w:r>
            <w:sdt>
              <w:sdtPr>
                <w:id w:val="-444773802"/>
                <w:showingPlcHdr/>
                <w:dropDownList>
                  <w:listItem w:value="Choose an item."/>
                  <w:listItem w:displayText="Significant (&gt;10%)" w:value="Significant (&gt;10%)"/>
                  <w:listItem w:displayText="Moderate (5-10%)" w:value="Moderate (5-10%)"/>
                  <w:listItem w:displayText="Occassional (&lt;5%)" w:value="Occassional (&lt;5%)"/>
                  <w:listItem w:displayText="Never" w:value="Never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754" w:type="dxa"/>
          </w:tcPr>
          <w:p w:rsidR="009B10F8" w:rsidRDefault="009B10F8" w:rsidP="009B10F8">
            <w:pPr>
              <w:pStyle w:val="NoSpacing"/>
            </w:pPr>
            <w:r>
              <w:t xml:space="preserve">Standing:  </w:t>
            </w:r>
            <w:sdt>
              <w:sdtPr>
                <w:id w:val="652572846"/>
                <w:showingPlcHdr/>
                <w:dropDownList>
                  <w:listItem w:value="Choose an item."/>
                  <w:listItem w:displayText="Significant (&gt;10%)" w:value="Significant (&gt;10%)"/>
                  <w:listItem w:displayText="Moderate (5-10%)" w:value="Moderate (5-10%)"/>
                  <w:listItem w:displayText="Occassional (&lt;5%)" w:value="Occassional (&lt;5%)"/>
                  <w:listItem w:displayText="Never" w:value="Never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754" w:type="dxa"/>
          </w:tcPr>
          <w:p w:rsidR="009B10F8" w:rsidRDefault="009B10F8" w:rsidP="009B10F8">
            <w:pPr>
              <w:pStyle w:val="NoSpacing"/>
            </w:pPr>
            <w:r>
              <w:t xml:space="preserve">Walking:  </w:t>
            </w:r>
            <w:sdt>
              <w:sdtPr>
                <w:id w:val="1119034752"/>
                <w:showingPlcHdr/>
                <w:dropDownList>
                  <w:listItem w:value="Choose an item."/>
                  <w:listItem w:displayText="Significant (&gt;10%)" w:value="Significant (&gt;10%)"/>
                  <w:listItem w:displayText="Moderate (5-10%)" w:value="Moderate (5-10%)"/>
                  <w:listItem w:displayText="Occassional (&lt;5%)" w:value="Occassional (&lt;5%)"/>
                  <w:listItem w:displayText="Never" w:value="Never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754" w:type="dxa"/>
          </w:tcPr>
          <w:p w:rsidR="009B10F8" w:rsidRPr="009B10F8" w:rsidRDefault="009B10F8" w:rsidP="009B10F8">
            <w:pPr>
              <w:pStyle w:val="NoSpacing"/>
              <w:rPr>
                <w:b/>
              </w:rPr>
            </w:pPr>
            <w:r>
              <w:t xml:space="preserve">Running:  </w:t>
            </w:r>
            <w:sdt>
              <w:sdtPr>
                <w:id w:val="-8222472"/>
                <w:showingPlcHdr/>
                <w:dropDownList>
                  <w:listItem w:value="Choose an item."/>
                  <w:listItem w:displayText="Significant (&gt;10%)" w:value="Significant (&gt;10%)"/>
                  <w:listItem w:displayText="Moderate (5-10%)" w:value="Moderate (5-10%)"/>
                  <w:listItem w:displayText="Occassional (&lt;5%)" w:value="Occassional (&lt;5%)"/>
                  <w:listItem w:displayText="Never" w:value="Never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9B10F8" w:rsidTr="009B10F8">
        <w:tc>
          <w:tcPr>
            <w:tcW w:w="2754" w:type="dxa"/>
          </w:tcPr>
          <w:p w:rsidR="009B10F8" w:rsidRDefault="009B10F8" w:rsidP="009B10F8">
            <w:pPr>
              <w:pStyle w:val="NoSpacing"/>
            </w:pPr>
            <w:r>
              <w:t xml:space="preserve">Kneeling:  </w:t>
            </w:r>
            <w:sdt>
              <w:sdtPr>
                <w:id w:val="-1799214479"/>
                <w:showingPlcHdr/>
                <w:dropDownList>
                  <w:listItem w:value="Choose an item."/>
                  <w:listItem w:displayText="Significant (&gt;10%)" w:value="Significant (&gt;10%)"/>
                  <w:listItem w:displayText="Moderate (5-10%)" w:value="Moderate (5-10%)"/>
                  <w:listItem w:displayText="Occassional (&lt;5%)" w:value="Occassional (&lt;5%)"/>
                  <w:listItem w:displayText="Never" w:value="Never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754" w:type="dxa"/>
          </w:tcPr>
          <w:p w:rsidR="009B10F8" w:rsidRDefault="009B10F8" w:rsidP="009B10F8">
            <w:pPr>
              <w:pStyle w:val="NoSpacing"/>
            </w:pPr>
            <w:r>
              <w:t xml:space="preserve">Crouching:  </w:t>
            </w:r>
            <w:sdt>
              <w:sdtPr>
                <w:id w:val="-732629805"/>
                <w:showingPlcHdr/>
                <w:dropDownList>
                  <w:listItem w:value="Choose an item."/>
                  <w:listItem w:displayText="Significant (&gt;10%)" w:value="Significant (&gt;10%)"/>
                  <w:listItem w:displayText="Moderate (5-10%)" w:value="Moderate (5-10%)"/>
                  <w:listItem w:displayText="Occassional (&lt;5%)" w:value="Occassional (&lt;5%)"/>
                  <w:listItem w:displayText="Never" w:value="Never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754" w:type="dxa"/>
          </w:tcPr>
          <w:p w:rsidR="009B10F8" w:rsidRDefault="009B10F8" w:rsidP="009B10F8">
            <w:pPr>
              <w:pStyle w:val="NoSpacing"/>
            </w:pPr>
            <w:r>
              <w:t xml:space="preserve">Crawling:  </w:t>
            </w:r>
            <w:sdt>
              <w:sdtPr>
                <w:id w:val="-450478943"/>
                <w:showingPlcHdr/>
                <w:dropDownList>
                  <w:listItem w:value="Choose an item."/>
                  <w:listItem w:displayText="Significant (&gt;10%)" w:value="Significant (&gt;10%)"/>
                  <w:listItem w:displayText="Moderate (5-10%)" w:value="Moderate (5-10%)"/>
                  <w:listItem w:displayText="Occassional (&lt;5%)" w:value="Occassional (&lt;5%)"/>
                  <w:listItem w:displayText="Never" w:value="Never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2754" w:type="dxa"/>
          </w:tcPr>
          <w:p w:rsidR="009B10F8" w:rsidRDefault="009B10F8" w:rsidP="009B10F8">
            <w:pPr>
              <w:pStyle w:val="NoSpacing"/>
            </w:pPr>
            <w:r>
              <w:t xml:space="preserve">Lifting:  </w:t>
            </w:r>
            <w:sdt>
              <w:sdtPr>
                <w:id w:val="1906187917"/>
                <w:showingPlcHdr/>
                <w:dropDownList>
                  <w:listItem w:value="Choose an item."/>
                  <w:listItem w:displayText="Significant (&gt;10%)" w:value="Significant (&gt;10%)"/>
                  <w:listItem w:displayText="Moderate (5-10%)" w:value="Moderate (5-10%)"/>
                  <w:listItem w:displayText="Occassional (&lt;5%)" w:value="Occassional (&lt;5%)"/>
                  <w:listItem w:displayText="Never" w:value="Never"/>
                </w:dropDownList>
              </w:sdtPr>
              <w:sdtEndPr/>
              <w:sdtContent>
                <w:r w:rsidRPr="00C874CD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</w:tbl>
    <w:p w:rsidR="008042E5" w:rsidRDefault="008042E5" w:rsidP="00790DC6">
      <w:pPr>
        <w:pStyle w:val="NoSpacing"/>
      </w:pPr>
    </w:p>
    <w:p w:rsidR="009621CD" w:rsidRDefault="009621CD" w:rsidP="00790DC6">
      <w:pPr>
        <w:pStyle w:val="NoSpacing"/>
      </w:pPr>
      <w:r w:rsidRPr="009621CD">
        <w:rPr>
          <w:b/>
        </w:rPr>
        <w:t>Employee</w:t>
      </w:r>
      <w:r w:rsidR="005114E8">
        <w:rPr>
          <w:b/>
        </w:rPr>
        <w:t>’s</w:t>
      </w:r>
      <w:r w:rsidRPr="009621CD">
        <w:rPr>
          <w:b/>
        </w:rPr>
        <w:t xml:space="preserve"> Comments</w:t>
      </w:r>
      <w:r>
        <w:t xml:space="preserve">:  </w:t>
      </w:r>
      <w:r w:rsidR="005114E8">
        <w:t>The employee</w:t>
      </w:r>
      <w:r>
        <w:t xml:space="preserve"> should list any additional information that was not able to be addressed in the preceding entries.</w:t>
      </w:r>
    </w:p>
    <w:p w:rsidR="009621CD" w:rsidRDefault="009621CD" w:rsidP="009621CD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9621CD" w:rsidTr="00C927FC">
        <w:tc>
          <w:tcPr>
            <w:tcW w:w="11016" w:type="dxa"/>
          </w:tcPr>
          <w:p w:rsidR="009621CD" w:rsidRDefault="00880A39" w:rsidP="00C927FC">
            <w:pPr>
              <w:pStyle w:val="NoSpacing"/>
            </w:pPr>
            <w:sdt>
              <w:sdtPr>
                <w:id w:val="-1774625778"/>
                <w:showingPlcHdr/>
                <w:text/>
              </w:sdtPr>
              <w:sdtEndPr/>
              <w:sdtContent>
                <w:r w:rsidR="009621CD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9621CD" w:rsidRDefault="009621CD" w:rsidP="00790DC6">
      <w:pPr>
        <w:pStyle w:val="NoSpacing"/>
      </w:pPr>
    </w:p>
    <w:p w:rsidR="008042E5" w:rsidRDefault="008042E5" w:rsidP="00790DC6">
      <w:pPr>
        <w:pStyle w:val="NoSpacing"/>
      </w:pPr>
      <w:r w:rsidRPr="008042E5">
        <w:rPr>
          <w:b/>
        </w:rPr>
        <w:t>Supervisor</w:t>
      </w:r>
      <w:r w:rsidR="005114E8">
        <w:rPr>
          <w:b/>
        </w:rPr>
        <w:t>’s</w:t>
      </w:r>
      <w:r w:rsidRPr="008042E5">
        <w:rPr>
          <w:b/>
        </w:rPr>
        <w:t xml:space="preserve"> Comments:</w:t>
      </w:r>
      <w:r w:rsidR="005114E8">
        <w:t xml:space="preserve">  The e</w:t>
      </w:r>
      <w:r>
        <w:t xml:space="preserve">mployee’s immediate supervisor should provide </w:t>
      </w:r>
      <w:r w:rsidR="0055673C">
        <w:t xml:space="preserve">below </w:t>
      </w:r>
      <w:r>
        <w:t>any comments on his/her employee’</w:t>
      </w:r>
      <w:r w:rsidR="0055673C">
        <w:t>s PDQ.</w:t>
      </w:r>
    </w:p>
    <w:p w:rsidR="008042E5" w:rsidRDefault="008042E5" w:rsidP="00790DC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8042E5" w:rsidTr="008042E5">
        <w:tc>
          <w:tcPr>
            <w:tcW w:w="11016" w:type="dxa"/>
          </w:tcPr>
          <w:p w:rsidR="008042E5" w:rsidRDefault="00880A39" w:rsidP="00790DC6">
            <w:pPr>
              <w:pStyle w:val="NoSpacing"/>
            </w:pPr>
            <w:sdt>
              <w:sdtPr>
                <w:id w:val="287406188"/>
                <w:showingPlcHdr/>
                <w:text/>
              </w:sdtPr>
              <w:sdtEndPr/>
              <w:sdtContent>
                <w:r w:rsidR="00542271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:rsidR="008042E5" w:rsidRDefault="008042E5" w:rsidP="00790DC6">
      <w:pPr>
        <w:pStyle w:val="NoSpacing"/>
      </w:pPr>
    </w:p>
    <w:p w:rsidR="0055673C" w:rsidRDefault="004A14B9" w:rsidP="00790DC6">
      <w:pPr>
        <w:pStyle w:val="NoSpacing"/>
      </w:pPr>
      <w:r w:rsidRPr="009621CD">
        <w:rPr>
          <w:b/>
        </w:rPr>
        <w:t>Signatures</w:t>
      </w:r>
      <w:r>
        <w:t>:</w:t>
      </w:r>
    </w:p>
    <w:p w:rsidR="004A14B9" w:rsidRDefault="004A14B9" w:rsidP="00790DC6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3150"/>
        <w:gridCol w:w="2970"/>
        <w:gridCol w:w="2538"/>
      </w:tblGrid>
      <w:tr w:rsidR="009621CD" w:rsidTr="009621CD">
        <w:tc>
          <w:tcPr>
            <w:tcW w:w="2358" w:type="dxa"/>
            <w:shd w:val="clear" w:color="auto" w:fill="DBE5F1" w:themeFill="accent1" w:themeFillTint="33"/>
          </w:tcPr>
          <w:p w:rsidR="009621CD" w:rsidRPr="009621CD" w:rsidRDefault="009621CD" w:rsidP="009621CD">
            <w:pPr>
              <w:pStyle w:val="NoSpacing"/>
              <w:jc w:val="center"/>
              <w:rPr>
                <w:b/>
              </w:rPr>
            </w:pPr>
            <w:r w:rsidRPr="009621CD">
              <w:rPr>
                <w:b/>
              </w:rPr>
              <w:t>Individual</w:t>
            </w:r>
          </w:p>
        </w:tc>
        <w:tc>
          <w:tcPr>
            <w:tcW w:w="3150" w:type="dxa"/>
            <w:shd w:val="clear" w:color="auto" w:fill="DBE5F1" w:themeFill="accent1" w:themeFillTint="33"/>
          </w:tcPr>
          <w:p w:rsidR="009621CD" w:rsidRPr="009621CD" w:rsidRDefault="009621CD" w:rsidP="009621CD">
            <w:pPr>
              <w:pStyle w:val="NoSpacing"/>
              <w:jc w:val="center"/>
              <w:rPr>
                <w:b/>
              </w:rPr>
            </w:pPr>
            <w:r w:rsidRPr="009621CD">
              <w:rPr>
                <w:b/>
              </w:rPr>
              <w:t>Name (Print)</w:t>
            </w:r>
          </w:p>
        </w:tc>
        <w:tc>
          <w:tcPr>
            <w:tcW w:w="2970" w:type="dxa"/>
            <w:shd w:val="clear" w:color="auto" w:fill="DBE5F1" w:themeFill="accent1" w:themeFillTint="33"/>
          </w:tcPr>
          <w:p w:rsidR="009621CD" w:rsidRPr="009621CD" w:rsidRDefault="009621CD" w:rsidP="009621CD">
            <w:pPr>
              <w:pStyle w:val="NoSpacing"/>
              <w:jc w:val="center"/>
              <w:rPr>
                <w:b/>
              </w:rPr>
            </w:pPr>
            <w:r w:rsidRPr="009621CD">
              <w:rPr>
                <w:b/>
              </w:rPr>
              <w:t>Name (Signature)</w:t>
            </w:r>
          </w:p>
        </w:tc>
        <w:tc>
          <w:tcPr>
            <w:tcW w:w="2538" w:type="dxa"/>
            <w:shd w:val="clear" w:color="auto" w:fill="DBE5F1" w:themeFill="accent1" w:themeFillTint="33"/>
          </w:tcPr>
          <w:p w:rsidR="009621CD" w:rsidRPr="009621CD" w:rsidRDefault="009621CD" w:rsidP="009621CD">
            <w:pPr>
              <w:pStyle w:val="NoSpacing"/>
              <w:jc w:val="center"/>
              <w:rPr>
                <w:b/>
              </w:rPr>
            </w:pPr>
            <w:r w:rsidRPr="009621CD">
              <w:rPr>
                <w:b/>
              </w:rPr>
              <w:t>Date Signed</w:t>
            </w:r>
          </w:p>
        </w:tc>
      </w:tr>
      <w:tr w:rsidR="009621CD" w:rsidTr="009621CD">
        <w:tc>
          <w:tcPr>
            <w:tcW w:w="2358" w:type="dxa"/>
          </w:tcPr>
          <w:p w:rsidR="009621CD" w:rsidRPr="009621CD" w:rsidRDefault="009621CD" w:rsidP="009621CD">
            <w:pPr>
              <w:pStyle w:val="NoSpacing"/>
              <w:jc w:val="center"/>
            </w:pPr>
            <w:r w:rsidRPr="009621CD">
              <w:t>Employee</w:t>
            </w:r>
          </w:p>
        </w:tc>
        <w:tc>
          <w:tcPr>
            <w:tcW w:w="3150" w:type="dxa"/>
          </w:tcPr>
          <w:p w:rsidR="009621CD" w:rsidRDefault="00880A39" w:rsidP="009621CD">
            <w:pPr>
              <w:pStyle w:val="NoSpacing"/>
              <w:jc w:val="center"/>
            </w:pPr>
            <w:sdt>
              <w:sdtPr>
                <w:id w:val="-1736621317"/>
                <w:showingPlcHdr/>
                <w:text/>
              </w:sdtPr>
              <w:sdtEndPr/>
              <w:sdtContent>
                <w:r w:rsidR="009621CD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</w:tcPr>
          <w:p w:rsidR="009621CD" w:rsidRDefault="009621CD" w:rsidP="009621CD">
            <w:pPr>
              <w:pStyle w:val="NoSpacing"/>
              <w:jc w:val="center"/>
            </w:pPr>
          </w:p>
        </w:tc>
        <w:sdt>
          <w:sdtPr>
            <w:id w:val="-1927407997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538" w:type="dxa"/>
              </w:tcPr>
              <w:p w:rsidR="009621CD" w:rsidRDefault="009621CD" w:rsidP="009621C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9621CD" w:rsidTr="009621CD">
        <w:tc>
          <w:tcPr>
            <w:tcW w:w="2358" w:type="dxa"/>
          </w:tcPr>
          <w:p w:rsidR="009621CD" w:rsidRPr="009621CD" w:rsidRDefault="009621CD" w:rsidP="009621CD">
            <w:pPr>
              <w:pStyle w:val="NoSpacing"/>
              <w:jc w:val="center"/>
            </w:pPr>
            <w:r w:rsidRPr="009621CD">
              <w:t>Immediate Supervisor</w:t>
            </w:r>
          </w:p>
        </w:tc>
        <w:tc>
          <w:tcPr>
            <w:tcW w:w="3150" w:type="dxa"/>
          </w:tcPr>
          <w:p w:rsidR="009621CD" w:rsidRDefault="00880A39" w:rsidP="009621CD">
            <w:pPr>
              <w:pStyle w:val="NoSpacing"/>
              <w:jc w:val="center"/>
            </w:pPr>
            <w:sdt>
              <w:sdtPr>
                <w:id w:val="-1206022642"/>
                <w:showingPlcHdr/>
                <w:text/>
              </w:sdtPr>
              <w:sdtEndPr/>
              <w:sdtContent>
                <w:r w:rsidR="009621CD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</w:tcPr>
          <w:p w:rsidR="009621CD" w:rsidRDefault="009621CD" w:rsidP="009621CD">
            <w:pPr>
              <w:pStyle w:val="NoSpacing"/>
              <w:jc w:val="center"/>
            </w:pPr>
          </w:p>
        </w:tc>
        <w:sdt>
          <w:sdtPr>
            <w:id w:val="2042933810"/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538" w:type="dxa"/>
              </w:tcPr>
              <w:p w:rsidR="009621CD" w:rsidRDefault="009621CD" w:rsidP="009621CD">
                <w:pPr>
                  <w:pStyle w:val="NoSpacing"/>
                  <w:jc w:val="center"/>
                </w:pPr>
                <w:r w:rsidRPr="00C874CD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552980" w:rsidTr="009621CD">
        <w:tc>
          <w:tcPr>
            <w:tcW w:w="2358" w:type="dxa"/>
          </w:tcPr>
          <w:p w:rsidR="00552980" w:rsidRPr="009621CD" w:rsidRDefault="00552980" w:rsidP="009621CD">
            <w:pPr>
              <w:pStyle w:val="NoSpacing"/>
              <w:jc w:val="center"/>
            </w:pPr>
            <w:r>
              <w:t>Department HR</w:t>
            </w:r>
          </w:p>
        </w:tc>
        <w:tc>
          <w:tcPr>
            <w:tcW w:w="3150" w:type="dxa"/>
          </w:tcPr>
          <w:p w:rsidR="00552980" w:rsidRDefault="00880A39" w:rsidP="009621CD">
            <w:pPr>
              <w:pStyle w:val="NoSpacing"/>
              <w:jc w:val="center"/>
            </w:pPr>
            <w:sdt>
              <w:sdtPr>
                <w:id w:val="985288538"/>
                <w:showingPlcHdr/>
                <w:text/>
              </w:sdtPr>
              <w:sdtEndPr/>
              <w:sdtContent>
                <w:r w:rsidR="00552980" w:rsidRPr="00C874CD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tc>
          <w:tcPr>
            <w:tcW w:w="2970" w:type="dxa"/>
          </w:tcPr>
          <w:p w:rsidR="00552980" w:rsidRDefault="00552980" w:rsidP="009621CD">
            <w:pPr>
              <w:pStyle w:val="NoSpacing"/>
              <w:jc w:val="center"/>
            </w:pPr>
          </w:p>
        </w:tc>
        <w:tc>
          <w:tcPr>
            <w:tcW w:w="2538" w:type="dxa"/>
          </w:tcPr>
          <w:p w:rsidR="00552980" w:rsidRDefault="00880A39" w:rsidP="009621CD">
            <w:pPr>
              <w:pStyle w:val="NoSpacing"/>
              <w:jc w:val="center"/>
            </w:pPr>
            <w:sdt>
              <w:sdtPr>
                <w:rPr>
                  <w:color w:val="808080"/>
                </w:rPr>
                <w:id w:val="2107382863"/>
                <w:text/>
              </w:sdtPr>
              <w:sdtEndPr/>
              <w:sdtContent>
                <w:r w:rsidR="00552980" w:rsidRPr="00552980">
                  <w:rPr>
                    <w:color w:val="808080"/>
                  </w:rPr>
                  <w:t>Click here to enter a date.</w:t>
                </w:r>
              </w:sdtContent>
            </w:sdt>
          </w:p>
        </w:tc>
      </w:tr>
    </w:tbl>
    <w:p w:rsidR="004A14B9" w:rsidRDefault="004A14B9" w:rsidP="00790DC6">
      <w:pPr>
        <w:pStyle w:val="NoSpacing"/>
      </w:pPr>
    </w:p>
    <w:p w:rsidR="005114E8" w:rsidRDefault="005114E8" w:rsidP="00790DC6">
      <w:pPr>
        <w:pStyle w:val="NoSpacing"/>
      </w:pPr>
    </w:p>
    <w:sectPr w:rsidR="005114E8" w:rsidSect="00C003EE">
      <w:headerReference w:type="default" r:id="rId8"/>
      <w:pgSz w:w="12240" w:h="15840"/>
      <w:pgMar w:top="1152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0BD9" w:rsidRDefault="002E0BD9" w:rsidP="006A76CE">
      <w:pPr>
        <w:spacing w:after="0" w:line="240" w:lineRule="auto"/>
      </w:pPr>
      <w:r>
        <w:separator/>
      </w:r>
    </w:p>
  </w:endnote>
  <w:endnote w:type="continuationSeparator" w:id="0">
    <w:p w:rsidR="002E0BD9" w:rsidRDefault="002E0BD9" w:rsidP="006A7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0BD9" w:rsidRDefault="002E0BD9" w:rsidP="006A76CE">
      <w:pPr>
        <w:spacing w:after="0" w:line="240" w:lineRule="auto"/>
      </w:pPr>
      <w:r>
        <w:separator/>
      </w:r>
    </w:p>
  </w:footnote>
  <w:footnote w:type="continuationSeparator" w:id="0">
    <w:p w:rsidR="002E0BD9" w:rsidRDefault="002E0BD9" w:rsidP="006A76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76CE" w:rsidRPr="006B5D88" w:rsidRDefault="006A76CE" w:rsidP="00C003EE">
    <w:pPr>
      <w:pStyle w:val="NoSpacing"/>
      <w:tabs>
        <w:tab w:val="right" w:pos="10800"/>
      </w:tabs>
    </w:pPr>
    <w:r w:rsidRPr="006B5D88">
      <w:t>City and County of San Francisco</w:t>
    </w:r>
    <w:r w:rsidRPr="006B5D88">
      <w:tab/>
      <w:t>Department of Human Resources</w:t>
    </w:r>
  </w:p>
  <w:p w:rsidR="006A76CE" w:rsidRPr="006B5D88" w:rsidRDefault="006A76CE" w:rsidP="006A76CE">
    <w:pPr>
      <w:pStyle w:val="NoSpacing"/>
      <w:tabs>
        <w:tab w:val="right" w:pos="9360"/>
      </w:tabs>
    </w:pPr>
    <w:r w:rsidRPr="006B5D88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F39B3"/>
    <w:multiLevelType w:val="hybridMultilevel"/>
    <w:tmpl w:val="73085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983A9D"/>
    <w:multiLevelType w:val="hybridMultilevel"/>
    <w:tmpl w:val="D7046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D15149"/>
    <w:multiLevelType w:val="hybridMultilevel"/>
    <w:tmpl w:val="6E2C2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BD2833"/>
    <w:multiLevelType w:val="hybridMultilevel"/>
    <w:tmpl w:val="DB18D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BF794D"/>
    <w:multiLevelType w:val="hybridMultilevel"/>
    <w:tmpl w:val="AB0EA7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3320DF5"/>
    <w:multiLevelType w:val="multilevel"/>
    <w:tmpl w:val="59EC1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8B9225D"/>
    <w:multiLevelType w:val="hybridMultilevel"/>
    <w:tmpl w:val="0324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83F5C60"/>
    <w:multiLevelType w:val="hybridMultilevel"/>
    <w:tmpl w:val="279CE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4E5F90"/>
    <w:multiLevelType w:val="hybridMultilevel"/>
    <w:tmpl w:val="A5D42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7"/>
  </w:num>
  <w:num w:numId="5">
    <w:abstractNumId w:val="0"/>
  </w:num>
  <w:num w:numId="6">
    <w:abstractNumId w:val="2"/>
  </w:num>
  <w:num w:numId="7">
    <w:abstractNumId w:val="6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enforcement="1" w:cryptProviderType="rsaFull" w:cryptAlgorithmClass="hash" w:cryptAlgorithmType="typeAny" w:cryptAlgorithmSid="4" w:cryptSpinCount="100000" w:hash="mufTVJmOYhbOoRLMGO7MbjnZzNA=" w:salt="kZcDQnMWHhWGSPmXWCJ4t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jM1NjUytrC0MDJU0lEKTi0uzszPAykwqgUAyaTKZSwAAAA="/>
  </w:docVars>
  <w:rsids>
    <w:rsidRoot w:val="006E2F08"/>
    <w:rsid w:val="00060C67"/>
    <w:rsid w:val="00061C81"/>
    <w:rsid w:val="000E43EB"/>
    <w:rsid w:val="001011F9"/>
    <w:rsid w:val="00136D4B"/>
    <w:rsid w:val="00137C08"/>
    <w:rsid w:val="00144767"/>
    <w:rsid w:val="00160A84"/>
    <w:rsid w:val="0019457D"/>
    <w:rsid w:val="001C48C8"/>
    <w:rsid w:val="001C6593"/>
    <w:rsid w:val="001F21BC"/>
    <w:rsid w:val="002325C9"/>
    <w:rsid w:val="00273708"/>
    <w:rsid w:val="002C36CC"/>
    <w:rsid w:val="002D463E"/>
    <w:rsid w:val="002E0BD9"/>
    <w:rsid w:val="0030073F"/>
    <w:rsid w:val="00351813"/>
    <w:rsid w:val="0038407D"/>
    <w:rsid w:val="003F1A3C"/>
    <w:rsid w:val="0040021E"/>
    <w:rsid w:val="0040280B"/>
    <w:rsid w:val="00415563"/>
    <w:rsid w:val="004A14B9"/>
    <w:rsid w:val="004B7270"/>
    <w:rsid w:val="005114E8"/>
    <w:rsid w:val="00542271"/>
    <w:rsid w:val="00552980"/>
    <w:rsid w:val="0055673C"/>
    <w:rsid w:val="00567425"/>
    <w:rsid w:val="005E54BC"/>
    <w:rsid w:val="005F33B7"/>
    <w:rsid w:val="00664659"/>
    <w:rsid w:val="006A6E72"/>
    <w:rsid w:val="006A76CE"/>
    <w:rsid w:val="006B549D"/>
    <w:rsid w:val="006B5D88"/>
    <w:rsid w:val="006E2F08"/>
    <w:rsid w:val="00702A44"/>
    <w:rsid w:val="00713D8B"/>
    <w:rsid w:val="00790DC6"/>
    <w:rsid w:val="007A4CC2"/>
    <w:rsid w:val="007C2469"/>
    <w:rsid w:val="007F3CB2"/>
    <w:rsid w:val="008042E5"/>
    <w:rsid w:val="008152DF"/>
    <w:rsid w:val="00815B00"/>
    <w:rsid w:val="00834E42"/>
    <w:rsid w:val="00860F5E"/>
    <w:rsid w:val="00880A39"/>
    <w:rsid w:val="0088219F"/>
    <w:rsid w:val="009621CD"/>
    <w:rsid w:val="009B10F8"/>
    <w:rsid w:val="009B5EFC"/>
    <w:rsid w:val="00A12BAA"/>
    <w:rsid w:val="00A46EFC"/>
    <w:rsid w:val="00A47D26"/>
    <w:rsid w:val="00A6598D"/>
    <w:rsid w:val="00A702FA"/>
    <w:rsid w:val="00A8392E"/>
    <w:rsid w:val="00AA57D3"/>
    <w:rsid w:val="00B3460E"/>
    <w:rsid w:val="00BA1CB4"/>
    <w:rsid w:val="00BB6721"/>
    <w:rsid w:val="00C003EE"/>
    <w:rsid w:val="00C362BF"/>
    <w:rsid w:val="00C43676"/>
    <w:rsid w:val="00CC57BE"/>
    <w:rsid w:val="00D36A5F"/>
    <w:rsid w:val="00D54780"/>
    <w:rsid w:val="00D81871"/>
    <w:rsid w:val="00E22FAB"/>
    <w:rsid w:val="00E24A8B"/>
    <w:rsid w:val="00E43BC6"/>
    <w:rsid w:val="00E637E8"/>
    <w:rsid w:val="00E80852"/>
    <w:rsid w:val="00E81FC0"/>
    <w:rsid w:val="00E90DE0"/>
    <w:rsid w:val="00ED5005"/>
    <w:rsid w:val="00FE0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76C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A76C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A76C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A76CE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6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A76C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A76CE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808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24A8B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table" w:styleId="TableGrid">
    <w:name w:val="Table Grid"/>
    <w:basedOn w:val="TableNormal"/>
    <w:uiPriority w:val="59"/>
    <w:rsid w:val="009B5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36A5F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9B10F8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76C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A76C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A76C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A76CE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6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A76C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A76CE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808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24A8B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</w:rPr>
  </w:style>
  <w:style w:type="table" w:styleId="TableGrid">
    <w:name w:val="Table Grid"/>
    <w:basedOn w:val="TableNormal"/>
    <w:uiPriority w:val="59"/>
    <w:rsid w:val="009B5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36A5F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9B10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011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92980">
          <w:marLeft w:val="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028590">
              <w:marLeft w:val="0"/>
              <w:marRight w:val="0"/>
              <w:marTop w:val="0"/>
              <w:marBottom w:val="0"/>
              <w:divBdr>
                <w:top w:val="single" w:sz="6" w:space="6" w:color="223085"/>
                <w:left w:val="single" w:sz="6" w:space="6" w:color="223085"/>
                <w:bottom w:val="single" w:sz="6" w:space="6" w:color="223085"/>
                <w:right w:val="single" w:sz="6" w:space="6" w:color="223085"/>
              </w:divBdr>
              <w:divsChild>
                <w:div w:id="200431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2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016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537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8121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B3F3BD22C60467B96F980ECF6ADA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C9C20-A6FF-4322-9E6A-4BA947A48A3A}"/>
      </w:docPartPr>
      <w:docPartBody>
        <w:p w:rsidR="00764A1F" w:rsidRDefault="005B5C79" w:rsidP="005B5C79">
          <w:pPr>
            <w:pStyle w:val="0B3F3BD22C60467B96F980ECF6ADA69E2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BB4C5CA8A62F46419FA3564A578F0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965EC-FBC3-4FB1-A60C-80924EB33F90}"/>
      </w:docPartPr>
      <w:docPartBody>
        <w:p w:rsidR="00764A1F" w:rsidRDefault="005B5C79" w:rsidP="005B5C79">
          <w:pPr>
            <w:pStyle w:val="BB4C5CA8A62F46419FA3564A578F0F6B2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30BCA9FE6709416C8F5802993E7C1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E82D9-7858-4909-BE99-2A3028663739}"/>
      </w:docPartPr>
      <w:docPartBody>
        <w:p w:rsidR="00764A1F" w:rsidRDefault="005B5C79" w:rsidP="005B5C79">
          <w:pPr>
            <w:pStyle w:val="30BCA9FE6709416C8F5802993E7C15552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FB33A358A38F46509A51D17D39257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9BB2-EE55-4863-98E7-C39EDC7E743A}"/>
      </w:docPartPr>
      <w:docPartBody>
        <w:p w:rsidR="00764A1F" w:rsidRDefault="005B5C79" w:rsidP="005B5C79">
          <w:pPr>
            <w:pStyle w:val="FB33A358A38F46509A51D17D39257B9B2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C0FA9486FCFE4F288DFEA8962EF0E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B8AB3-8EBC-40F7-8C92-B978C0A86228}"/>
      </w:docPartPr>
      <w:docPartBody>
        <w:p w:rsidR="00764A1F" w:rsidRDefault="005B5C79" w:rsidP="005B5C79">
          <w:pPr>
            <w:pStyle w:val="C0FA9486FCFE4F288DFEA8962EF0EAB82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16C4DA95AEF844E3BB4F969AC80C3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B5B3A-B2E8-41EF-B237-069B7A575710}"/>
      </w:docPartPr>
      <w:docPartBody>
        <w:p w:rsidR="00764A1F" w:rsidRDefault="005B5C79" w:rsidP="005B5C79">
          <w:pPr>
            <w:pStyle w:val="16C4DA95AEF844E3BB4F969AC80C333F2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058AB3828DB54F11ADDC2F72E9F0A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35E232-B5E1-47E5-9A08-DF101F89A2AC}"/>
      </w:docPartPr>
      <w:docPartBody>
        <w:p w:rsidR="00764A1F" w:rsidRDefault="005B5C79" w:rsidP="005B5C79">
          <w:pPr>
            <w:pStyle w:val="058AB3828DB54F11ADDC2F72E9F0A42B2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2570371CD7E1458C9DADFE3AB6252F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5B074-E298-4D19-9258-AB06E5F59363}"/>
      </w:docPartPr>
      <w:docPartBody>
        <w:p w:rsidR="00764A1F" w:rsidRDefault="005B5C79" w:rsidP="005B5C79">
          <w:pPr>
            <w:pStyle w:val="2570371CD7E1458C9DADFE3AB6252FCF2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24EFBCE6C527480FA3B9AF66634787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17E15-974A-448C-BB3F-E3CD27B5FC49}"/>
      </w:docPartPr>
      <w:docPartBody>
        <w:p w:rsidR="00764A1F" w:rsidRDefault="005B5C79" w:rsidP="005B5C79">
          <w:pPr>
            <w:pStyle w:val="24EFBCE6C527480FA3B9AF66634787DE2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25E82D89F965495E9A14D3C7623B8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53A45-E5C2-4441-8BAC-C4C889AF0420}"/>
      </w:docPartPr>
      <w:docPartBody>
        <w:p w:rsidR="00764A1F" w:rsidRDefault="005B5C79" w:rsidP="005B5C79">
          <w:pPr>
            <w:pStyle w:val="25E82D89F965495E9A14D3C7623B8D1B2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5CD7B22BE4FE4A0695C0A7D0C8E86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15AA3-AA4B-4C7A-8440-ACAEB943107E}"/>
      </w:docPartPr>
      <w:docPartBody>
        <w:p w:rsidR="00764A1F" w:rsidRDefault="005B5C79" w:rsidP="005B5C79">
          <w:pPr>
            <w:pStyle w:val="5CD7B22BE4FE4A0695C0A7D0C8E8624C2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CCD23E99CF2244BD874F039840C70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8D20B-A42B-4891-9339-00D543C27AED}"/>
      </w:docPartPr>
      <w:docPartBody>
        <w:p w:rsidR="00764A1F" w:rsidRDefault="005B5C79" w:rsidP="005B5C79">
          <w:pPr>
            <w:pStyle w:val="CCD23E99CF2244BD874F039840C7080F2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2C433F17BB5945A1A40B5B7D03D3C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7C529-3DAD-419A-B3BB-FE16B5615B1B}"/>
      </w:docPartPr>
      <w:docPartBody>
        <w:p w:rsidR="00764A1F" w:rsidRDefault="005B5C79" w:rsidP="005B5C79">
          <w:pPr>
            <w:pStyle w:val="2C433F17BB5945A1A40B5B7D03D3CBA32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80BC892C4133402C8F768532B677E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20491-4DC3-4DCF-BC1A-602902F30485}"/>
      </w:docPartPr>
      <w:docPartBody>
        <w:p w:rsidR="00764A1F" w:rsidRDefault="005B5C79" w:rsidP="005B5C79">
          <w:pPr>
            <w:pStyle w:val="80BC892C4133402C8F768532B677EF2F2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A741480182D64B0189B378DABF80E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BC25-0843-43DB-9067-BFED29F6524D}"/>
      </w:docPartPr>
      <w:docPartBody>
        <w:p w:rsidR="00764A1F" w:rsidRDefault="005B5C79" w:rsidP="005B5C79">
          <w:pPr>
            <w:pStyle w:val="A741480182D64B0189B378DABF80E3AC2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F4410EA591804FC9A7EB83739FDE1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3C7E2-955D-4786-A984-4868D87CF319}"/>
      </w:docPartPr>
      <w:docPartBody>
        <w:p w:rsidR="00764A1F" w:rsidRDefault="005B5C79" w:rsidP="005B5C79">
          <w:pPr>
            <w:pStyle w:val="F4410EA591804FC9A7EB83739FDE17701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2FD30C6CD09C4323A0B8A18BE977E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17018-553B-4406-8B5F-6D477F96337B}"/>
      </w:docPartPr>
      <w:docPartBody>
        <w:p w:rsidR="00764A1F" w:rsidRDefault="005B5C79" w:rsidP="005B5C79">
          <w:pPr>
            <w:pStyle w:val="2FD30C6CD09C4323A0B8A18BE977EA051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535F501DED574209AFEFD2816319C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4CE28-BF73-4C99-B7A6-867E322FA293}"/>
      </w:docPartPr>
      <w:docPartBody>
        <w:p w:rsidR="00764A1F" w:rsidRDefault="005B5C79" w:rsidP="005B5C79">
          <w:pPr>
            <w:pStyle w:val="535F501DED574209AFEFD2816319C9321"/>
          </w:pPr>
          <w:r w:rsidRPr="00C874CD">
            <w:rPr>
              <w:rStyle w:val="PlaceholderText"/>
            </w:rPr>
            <w:t>Choose an item.</w:t>
          </w:r>
        </w:p>
      </w:docPartBody>
    </w:docPart>
    <w:docPart>
      <w:docPartPr>
        <w:name w:val="F611A55B57504ED0825B2FEF130C7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99A12-53F1-430E-BD59-87018AD83D1A}"/>
      </w:docPartPr>
      <w:docPartBody>
        <w:p w:rsidR="00764A1F" w:rsidRDefault="005B5C79" w:rsidP="005B5C79">
          <w:pPr>
            <w:pStyle w:val="F611A55B57504ED0825B2FEF130C700F1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204137D9FA414E9399CE8FB3A7C46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0F2D3-7461-4322-B3FD-64BCEC7413E8}"/>
      </w:docPartPr>
      <w:docPartBody>
        <w:p w:rsidR="00764A1F" w:rsidRDefault="005B5C79" w:rsidP="005B5C79">
          <w:pPr>
            <w:pStyle w:val="204137D9FA414E9399CE8FB3A7C461611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FC3A80D5E1014FE8B33F878B07742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CFD790-7ADB-4595-89C8-9F8A08C9003C}"/>
      </w:docPartPr>
      <w:docPartBody>
        <w:p w:rsidR="00764A1F" w:rsidRDefault="005B5C79" w:rsidP="005B5C79">
          <w:pPr>
            <w:pStyle w:val="FC3A80D5E1014FE8B33F878B07742A631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6CD684693597416E9C8F29A09623E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E9DB3-A768-4DAC-ABCB-2A123766FF16}"/>
      </w:docPartPr>
      <w:docPartBody>
        <w:p w:rsidR="00764A1F" w:rsidRDefault="005B5C79" w:rsidP="005B5C79">
          <w:pPr>
            <w:pStyle w:val="6CD684693597416E9C8F29A09623E033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73FFAC8B18A7493788C901381ED44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C6DA1-DDD2-4BBA-9D1B-5D76A7FEC4E8}"/>
      </w:docPartPr>
      <w:docPartBody>
        <w:p w:rsidR="00764A1F" w:rsidRDefault="005B5C79" w:rsidP="005B5C79">
          <w:pPr>
            <w:pStyle w:val="73FFAC8B18A7493788C901381ED4488B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AAAE69E1E18E40FAAD96CB0A59817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7EF64-10A7-4696-B8BE-831B2A01A2BC}"/>
      </w:docPartPr>
      <w:docPartBody>
        <w:p w:rsidR="00764A1F" w:rsidRDefault="005B5C79" w:rsidP="005B5C79">
          <w:pPr>
            <w:pStyle w:val="AAAE69E1E18E40FAAD96CB0A598179AC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38D62F702BC9447FBA81E00BC953C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3CE55-C7B3-4FD8-80A6-84B54CFD3A4F}"/>
      </w:docPartPr>
      <w:docPartBody>
        <w:p w:rsidR="00764A1F" w:rsidRDefault="005B5C79" w:rsidP="005B5C79">
          <w:pPr>
            <w:pStyle w:val="38D62F702BC9447FBA81E00BC953CB1E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E5C65D4EEF4E4042A79B476F144BD9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3F4E5-E6CF-4822-B415-6BF1F5EE12BA}"/>
      </w:docPartPr>
      <w:docPartBody>
        <w:p w:rsidR="00764A1F" w:rsidRDefault="005B5C79" w:rsidP="005B5C79">
          <w:pPr>
            <w:pStyle w:val="E5C65D4EEF4E4042A79B476F144BD9DF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4F6151123285416CA617A7B791CC6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00C23-D892-4B87-939E-918403203117}"/>
      </w:docPartPr>
      <w:docPartBody>
        <w:p w:rsidR="00764A1F" w:rsidRDefault="005B5C79" w:rsidP="005B5C79">
          <w:pPr>
            <w:pStyle w:val="4F6151123285416CA617A7B791CC6E2E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4CA493D3A7824FA98858DF5560922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2886D-CFCB-4C78-B031-07A8A793AA5E}"/>
      </w:docPartPr>
      <w:docPartBody>
        <w:p w:rsidR="00764A1F" w:rsidRDefault="005B5C79" w:rsidP="005B5C79">
          <w:pPr>
            <w:pStyle w:val="4CA493D3A7824FA98858DF5560922B8B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F816A2A8E4014728A96796867FAEA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99DD0-56A0-49A0-97FC-338EAD44C8D5}"/>
      </w:docPartPr>
      <w:docPartBody>
        <w:p w:rsidR="00764A1F" w:rsidRDefault="005B5C79" w:rsidP="005B5C79">
          <w:pPr>
            <w:pStyle w:val="F816A2A8E4014728A96796867FAEA00C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1796115AFAE84BC294690E31976DD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ADF86-BDA4-4DFF-95CB-4163466E9F85}"/>
      </w:docPartPr>
      <w:docPartBody>
        <w:p w:rsidR="00764A1F" w:rsidRDefault="005B5C79" w:rsidP="005B5C79">
          <w:pPr>
            <w:pStyle w:val="1796115AFAE84BC294690E31976DDE1B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951E3DAF7C874307A7EBD372C65E0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DAC05-A649-4E67-9145-2EAA3AF327D7}"/>
      </w:docPartPr>
      <w:docPartBody>
        <w:p w:rsidR="00731CD8" w:rsidRDefault="00764A1F" w:rsidP="00764A1F">
          <w:pPr>
            <w:pStyle w:val="951E3DAF7C874307A7EBD372C65E09FC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1B65BFF0B0E042638A14230C2B2D8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4582E-35DC-4991-873E-3B7B7DAFA495}"/>
      </w:docPartPr>
      <w:docPartBody>
        <w:p w:rsidR="00731CD8" w:rsidRDefault="00764A1F" w:rsidP="00764A1F">
          <w:pPr>
            <w:pStyle w:val="1B65BFF0B0E042638A14230C2B2D8FF1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98F15043318A4D63A7BC570447608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2363B-EA55-452A-8203-7831E0928F68}"/>
      </w:docPartPr>
      <w:docPartBody>
        <w:p w:rsidR="00731CD8" w:rsidRDefault="00764A1F" w:rsidP="00764A1F">
          <w:pPr>
            <w:pStyle w:val="98F15043318A4D63A7BC570447608555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67647C34730440FBB818B230D47E9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FD948-414B-422B-993A-F1D7A095B7FA}"/>
      </w:docPartPr>
      <w:docPartBody>
        <w:p w:rsidR="00731CD8" w:rsidRDefault="00764A1F" w:rsidP="00764A1F">
          <w:pPr>
            <w:pStyle w:val="67647C34730440FBB818B230D47E9170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44A62B8338014F38970D0754FD66E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B489A-2E6A-4C62-8855-DC8D032F7F2B}"/>
      </w:docPartPr>
      <w:docPartBody>
        <w:p w:rsidR="00731CD8" w:rsidRDefault="00764A1F" w:rsidP="00764A1F">
          <w:pPr>
            <w:pStyle w:val="44A62B8338014F38970D0754FD66E3F1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81FF652DAFAE4A519C12BD9C99921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7C411-649F-4730-B2FA-623B2F4D80C2}"/>
      </w:docPartPr>
      <w:docPartBody>
        <w:p w:rsidR="00731CD8" w:rsidRDefault="00764A1F" w:rsidP="00764A1F">
          <w:pPr>
            <w:pStyle w:val="81FF652DAFAE4A519C12BD9C999210ED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435738617C5344B4AD1EE8848C804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FB6FB6-6D19-4439-BB0C-4444663D1B8F}"/>
      </w:docPartPr>
      <w:docPartBody>
        <w:p w:rsidR="00731CD8" w:rsidRDefault="00764A1F" w:rsidP="00764A1F">
          <w:pPr>
            <w:pStyle w:val="435738617C5344B4AD1EE8848C8047A3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AFCD3587394E4A30A870F25489C50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7AD31-0D90-4634-86D1-7CB256D041C9}"/>
      </w:docPartPr>
      <w:docPartBody>
        <w:p w:rsidR="00731CD8" w:rsidRDefault="00764A1F" w:rsidP="00764A1F">
          <w:pPr>
            <w:pStyle w:val="AFCD3587394E4A30A870F25489C50031"/>
          </w:pPr>
          <w:r w:rsidRPr="00C874CD">
            <w:rPr>
              <w:rStyle w:val="PlaceholderText"/>
            </w:rPr>
            <w:t>Click here to enter text.</w:t>
          </w:r>
        </w:p>
      </w:docPartBody>
    </w:docPart>
    <w:docPart>
      <w:docPartPr>
        <w:name w:val="939D7D4C4CCC45FB803DDC435F6FD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17183-D818-4B1A-983D-3D62D2528F25}"/>
      </w:docPartPr>
      <w:docPartBody>
        <w:p w:rsidR="00731CD8" w:rsidRDefault="00764A1F" w:rsidP="00764A1F">
          <w:pPr>
            <w:pStyle w:val="939D7D4C4CCC45FB803DDC435F6FDDC1"/>
          </w:pPr>
          <w:r w:rsidRPr="00C874C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B5C79"/>
    <w:rsid w:val="00265637"/>
    <w:rsid w:val="004A24BF"/>
    <w:rsid w:val="005B5C79"/>
    <w:rsid w:val="00731CD8"/>
    <w:rsid w:val="00764A1F"/>
    <w:rsid w:val="00C63D9B"/>
    <w:rsid w:val="00E9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4A1F"/>
    <w:rPr>
      <w:color w:val="808080"/>
    </w:rPr>
  </w:style>
  <w:style w:type="paragraph" w:customStyle="1" w:styleId="C2C52057CEF7483DA729F3EF0C36F6BD">
    <w:name w:val="C2C52057CEF7483DA729F3EF0C36F6BD"/>
    <w:rsid w:val="005B5C79"/>
  </w:style>
  <w:style w:type="paragraph" w:customStyle="1" w:styleId="9103E9E0A21748AFB869B2DA9A3EFA0D">
    <w:name w:val="9103E9E0A21748AFB869B2DA9A3EFA0D"/>
    <w:rsid w:val="005B5C79"/>
  </w:style>
  <w:style w:type="paragraph" w:customStyle="1" w:styleId="A7942F4E98C941DB990C71C9075A1842">
    <w:name w:val="A7942F4E98C941DB990C71C9075A1842"/>
    <w:rsid w:val="005B5C79"/>
  </w:style>
  <w:style w:type="paragraph" w:customStyle="1" w:styleId="903D9E6FD4734A6EA1CDFE8A894345A8">
    <w:name w:val="903D9E6FD4734A6EA1CDFE8A894345A8"/>
    <w:rsid w:val="005B5C79"/>
  </w:style>
  <w:style w:type="paragraph" w:customStyle="1" w:styleId="FFDB385B04D6435289AC73D4D23F6F4A">
    <w:name w:val="FFDB385B04D6435289AC73D4D23F6F4A"/>
    <w:rsid w:val="005B5C79"/>
  </w:style>
  <w:style w:type="paragraph" w:customStyle="1" w:styleId="8D1A974BBD374DBB84E9BB1A2A1C5E1B">
    <w:name w:val="8D1A974BBD374DBB84E9BB1A2A1C5E1B"/>
    <w:rsid w:val="005B5C79"/>
  </w:style>
  <w:style w:type="paragraph" w:customStyle="1" w:styleId="01F7BDD752FA4020AE0A7E9B62BFDB88">
    <w:name w:val="01F7BDD752FA4020AE0A7E9B62BFDB88"/>
    <w:rsid w:val="005B5C79"/>
  </w:style>
  <w:style w:type="paragraph" w:customStyle="1" w:styleId="9F8DF91AAE3945E19B2145E60BDAC91C">
    <w:name w:val="9F8DF91AAE3945E19B2145E60BDAC91C"/>
    <w:rsid w:val="005B5C79"/>
  </w:style>
  <w:style w:type="paragraph" w:customStyle="1" w:styleId="FA3031491A084229AE411BB517C6CBEF">
    <w:name w:val="FA3031491A084229AE411BB517C6CBEF"/>
    <w:rsid w:val="005B5C79"/>
  </w:style>
  <w:style w:type="paragraph" w:customStyle="1" w:styleId="466EDF1ADC9D4F8EB354808D9D7D4896">
    <w:name w:val="466EDF1ADC9D4F8EB354808D9D7D4896"/>
    <w:rsid w:val="005B5C79"/>
  </w:style>
  <w:style w:type="paragraph" w:customStyle="1" w:styleId="3B994BAA400B4753B2638D6E65DC003B">
    <w:name w:val="3B994BAA400B4753B2638D6E65DC003B"/>
    <w:rsid w:val="005B5C79"/>
  </w:style>
  <w:style w:type="paragraph" w:customStyle="1" w:styleId="DFCCC7B2963C415EA53705B8B18EEE1E">
    <w:name w:val="DFCCC7B2963C415EA53705B8B18EEE1E"/>
    <w:rsid w:val="005B5C79"/>
  </w:style>
  <w:style w:type="paragraph" w:customStyle="1" w:styleId="2196FC335ECE47D3B893EC195CA5C8FE">
    <w:name w:val="2196FC335ECE47D3B893EC195CA5C8FE"/>
    <w:rsid w:val="005B5C79"/>
  </w:style>
  <w:style w:type="paragraph" w:customStyle="1" w:styleId="FF53CCFED5C64EB89B091DB65464A54E">
    <w:name w:val="FF53CCFED5C64EB89B091DB65464A54E"/>
    <w:rsid w:val="005B5C79"/>
  </w:style>
  <w:style w:type="paragraph" w:customStyle="1" w:styleId="F0CB9A12B15E45DF9485738016C6D4E2">
    <w:name w:val="F0CB9A12B15E45DF9485738016C6D4E2"/>
    <w:rsid w:val="005B5C79"/>
  </w:style>
  <w:style w:type="paragraph" w:customStyle="1" w:styleId="A094346641A54B46ADD170854496D62C">
    <w:name w:val="A094346641A54B46ADD170854496D62C"/>
    <w:rsid w:val="005B5C79"/>
  </w:style>
  <w:style w:type="paragraph" w:customStyle="1" w:styleId="C458A849589D41838D0FCCF1AA082904">
    <w:name w:val="C458A849589D41838D0FCCF1AA082904"/>
    <w:rsid w:val="005B5C79"/>
  </w:style>
  <w:style w:type="paragraph" w:customStyle="1" w:styleId="D59D3083FCF1417A9F7B125D6260DD6B">
    <w:name w:val="D59D3083FCF1417A9F7B125D6260DD6B"/>
    <w:rsid w:val="005B5C79"/>
  </w:style>
  <w:style w:type="paragraph" w:customStyle="1" w:styleId="AEBE6E9D033143FDBF7244EB3EB39BC9">
    <w:name w:val="AEBE6E9D033143FDBF7244EB3EB39BC9"/>
    <w:rsid w:val="005B5C79"/>
  </w:style>
  <w:style w:type="paragraph" w:customStyle="1" w:styleId="280A7CB2D2D7478C8A802DFF6C2C543A">
    <w:name w:val="280A7CB2D2D7478C8A802DFF6C2C543A"/>
    <w:rsid w:val="005B5C79"/>
  </w:style>
  <w:style w:type="paragraph" w:customStyle="1" w:styleId="F8D1D6BEA6FE485C8592558B48F4B8AA">
    <w:name w:val="F8D1D6BEA6FE485C8592558B48F4B8AA"/>
    <w:rsid w:val="005B5C79"/>
  </w:style>
  <w:style w:type="paragraph" w:customStyle="1" w:styleId="026B018070024C588CFDAF5D226AA1D5">
    <w:name w:val="026B018070024C588CFDAF5D226AA1D5"/>
    <w:rsid w:val="005B5C79"/>
  </w:style>
  <w:style w:type="paragraph" w:customStyle="1" w:styleId="0B3F3BD22C60467B96F980ECF6ADA69E">
    <w:name w:val="0B3F3BD22C60467B96F980ECF6ADA69E"/>
    <w:rsid w:val="005B5C79"/>
  </w:style>
  <w:style w:type="paragraph" w:customStyle="1" w:styleId="BB4C5CA8A62F46419FA3564A578F0F6B">
    <w:name w:val="BB4C5CA8A62F46419FA3564A578F0F6B"/>
    <w:rsid w:val="005B5C79"/>
  </w:style>
  <w:style w:type="paragraph" w:customStyle="1" w:styleId="30BCA9FE6709416C8F5802993E7C1555">
    <w:name w:val="30BCA9FE6709416C8F5802993E7C1555"/>
    <w:rsid w:val="005B5C79"/>
  </w:style>
  <w:style w:type="paragraph" w:customStyle="1" w:styleId="FB33A358A38F46509A51D17D39257B9B">
    <w:name w:val="FB33A358A38F46509A51D17D39257B9B"/>
    <w:rsid w:val="005B5C79"/>
  </w:style>
  <w:style w:type="paragraph" w:customStyle="1" w:styleId="C0FA9486FCFE4F288DFEA8962EF0EAB8">
    <w:name w:val="C0FA9486FCFE4F288DFEA8962EF0EAB8"/>
    <w:rsid w:val="005B5C79"/>
  </w:style>
  <w:style w:type="paragraph" w:customStyle="1" w:styleId="16C4DA95AEF844E3BB4F969AC80C333F">
    <w:name w:val="16C4DA95AEF844E3BB4F969AC80C333F"/>
    <w:rsid w:val="005B5C79"/>
  </w:style>
  <w:style w:type="paragraph" w:customStyle="1" w:styleId="058AB3828DB54F11ADDC2F72E9F0A42B">
    <w:name w:val="058AB3828DB54F11ADDC2F72E9F0A42B"/>
    <w:rsid w:val="005B5C79"/>
  </w:style>
  <w:style w:type="paragraph" w:customStyle="1" w:styleId="2570371CD7E1458C9DADFE3AB6252FCF">
    <w:name w:val="2570371CD7E1458C9DADFE3AB6252FCF"/>
    <w:rsid w:val="005B5C79"/>
  </w:style>
  <w:style w:type="paragraph" w:customStyle="1" w:styleId="24EFBCE6C527480FA3B9AF66634787DE">
    <w:name w:val="24EFBCE6C527480FA3B9AF66634787DE"/>
    <w:rsid w:val="005B5C79"/>
  </w:style>
  <w:style w:type="paragraph" w:customStyle="1" w:styleId="25E82D89F965495E9A14D3C7623B8D1B">
    <w:name w:val="25E82D89F965495E9A14D3C7623B8D1B"/>
    <w:rsid w:val="005B5C79"/>
  </w:style>
  <w:style w:type="paragraph" w:customStyle="1" w:styleId="5CD7B22BE4FE4A0695C0A7D0C8E8624C">
    <w:name w:val="5CD7B22BE4FE4A0695C0A7D0C8E8624C"/>
    <w:rsid w:val="005B5C79"/>
  </w:style>
  <w:style w:type="paragraph" w:customStyle="1" w:styleId="CCD23E99CF2244BD874F039840C7080F">
    <w:name w:val="CCD23E99CF2244BD874F039840C7080F"/>
    <w:rsid w:val="005B5C79"/>
  </w:style>
  <w:style w:type="paragraph" w:customStyle="1" w:styleId="2C433F17BB5945A1A40B5B7D03D3CBA3">
    <w:name w:val="2C433F17BB5945A1A40B5B7D03D3CBA3"/>
    <w:rsid w:val="005B5C79"/>
  </w:style>
  <w:style w:type="paragraph" w:customStyle="1" w:styleId="80BC892C4133402C8F768532B677EF2F">
    <w:name w:val="80BC892C4133402C8F768532B677EF2F"/>
    <w:rsid w:val="005B5C79"/>
  </w:style>
  <w:style w:type="paragraph" w:customStyle="1" w:styleId="A741480182D64B0189B378DABF80E3AC">
    <w:name w:val="A741480182D64B0189B378DABF80E3AC"/>
    <w:rsid w:val="005B5C79"/>
  </w:style>
  <w:style w:type="paragraph" w:customStyle="1" w:styleId="0457668EB1E44FE4AA5E5137D3330B44">
    <w:name w:val="0457668EB1E44FE4AA5E5137D3330B44"/>
    <w:rsid w:val="005B5C79"/>
  </w:style>
  <w:style w:type="paragraph" w:customStyle="1" w:styleId="F7CBE843ABFC4FABB3B21475FF1EDC75">
    <w:name w:val="F7CBE843ABFC4FABB3B21475FF1EDC75"/>
    <w:rsid w:val="005B5C79"/>
  </w:style>
  <w:style w:type="paragraph" w:customStyle="1" w:styleId="FE812BB969A543AEAD83C029475AF0AD">
    <w:name w:val="FE812BB969A543AEAD83C029475AF0AD"/>
    <w:rsid w:val="005B5C79"/>
  </w:style>
  <w:style w:type="paragraph" w:customStyle="1" w:styleId="DE16401522CA4D32BF5111354310D9F5">
    <w:name w:val="DE16401522CA4D32BF5111354310D9F5"/>
    <w:rsid w:val="005B5C79"/>
  </w:style>
  <w:style w:type="paragraph" w:customStyle="1" w:styleId="5ECE35344A2D4311A660184C8123A532">
    <w:name w:val="5ECE35344A2D4311A660184C8123A532"/>
    <w:rsid w:val="005B5C79"/>
  </w:style>
  <w:style w:type="paragraph" w:customStyle="1" w:styleId="89B51D5D1F9741FCABDB855D5A1331F2">
    <w:name w:val="89B51D5D1F9741FCABDB855D5A1331F2"/>
    <w:rsid w:val="005B5C79"/>
  </w:style>
  <w:style w:type="paragraph" w:customStyle="1" w:styleId="F4410EA591804FC9A7EB83739FDE1770">
    <w:name w:val="F4410EA591804FC9A7EB83739FDE1770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FD30C6CD09C4323A0B8A18BE977EA05">
    <w:name w:val="2FD30C6CD09C4323A0B8A18BE977EA05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35F501DED574209AFEFD2816319C932">
    <w:name w:val="535F501DED574209AFEFD2816319C93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611A55B57504ED0825B2FEF130C700F">
    <w:name w:val="F611A55B57504ED0825B2FEF130C700F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B3F3BD22C60467B96F980ECF6ADA69E1">
    <w:name w:val="0B3F3BD22C60467B96F980ECF6ADA69E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04137D9FA414E9399CE8FB3A7C46161">
    <w:name w:val="204137D9FA414E9399CE8FB3A7C4616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BB4C5CA8A62F46419FA3564A578F0F6B1">
    <w:name w:val="BB4C5CA8A62F46419FA3564A578F0F6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C3A80D5E1014FE8B33F878B07742A63">
    <w:name w:val="FC3A80D5E1014FE8B33F878B07742A63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30BCA9FE6709416C8F5802993E7C15551">
    <w:name w:val="30BCA9FE6709416C8F5802993E7C155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5E82D89F965495E9A14D3C7623B8D1B1">
    <w:name w:val="25E82D89F965495E9A14D3C7623B8D1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B33A358A38F46509A51D17D39257B9B1">
    <w:name w:val="FB33A358A38F46509A51D17D39257B9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CD7B22BE4FE4A0695C0A7D0C8E8624C1">
    <w:name w:val="5CD7B22BE4FE4A0695C0A7D0C8E8624C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0FA9486FCFE4F288DFEA8962EF0EAB81">
    <w:name w:val="C0FA9486FCFE4F288DFEA8962EF0EAB8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CD23E99CF2244BD874F039840C7080F1">
    <w:name w:val="CCD23E99CF2244BD874F039840C7080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16C4DA95AEF844E3BB4F969AC80C333F1">
    <w:name w:val="16C4DA95AEF844E3BB4F969AC80C333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C433F17BB5945A1A40B5B7D03D3CBA31">
    <w:name w:val="2C433F17BB5945A1A40B5B7D03D3CBA3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58AB3828DB54F11ADDC2F72E9F0A42B1">
    <w:name w:val="058AB3828DB54F11ADDC2F72E9F0A42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80BC892C4133402C8F768532B677EF2F1">
    <w:name w:val="80BC892C4133402C8F768532B677EF2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570371CD7E1458C9DADFE3AB6252FCF1">
    <w:name w:val="2570371CD7E1458C9DADFE3AB6252FC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741480182D64B0189B378DABF80E3AC1">
    <w:name w:val="A741480182D64B0189B378DABF80E3AC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4EFBCE6C527480FA3B9AF66634787DE1">
    <w:name w:val="24EFBCE6C527480FA3B9AF66634787DE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C4D3727DA5A4059A41064F15391D5F5">
    <w:name w:val="2C4D3727DA5A4059A41064F15391D5F5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6574222101B4FF9AC4BB5E0554D05D8">
    <w:name w:val="06574222101B4FF9AC4BB5E0554D05D8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457668EB1E44FE4AA5E5137D3330B441">
    <w:name w:val="0457668EB1E44FE4AA5E5137D3330B44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9103E9E0A21748AFB869B2DA9A3EFA0D1">
    <w:name w:val="9103E9E0A21748AFB869B2DA9A3EFA0D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466EDF1ADC9D4F8EB354808D9D7D48961">
    <w:name w:val="466EDF1ADC9D4F8EB354808D9D7D4896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458A849589D41838D0FCCF1AA0829041">
    <w:name w:val="C458A849589D41838D0FCCF1AA082904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59D3083FCF1417A9F7B125D6260DD6B1">
    <w:name w:val="D59D3083FCF1417A9F7B125D6260DD6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EBE6E9D033143FDBF7244EB3EB39BC91">
    <w:name w:val="AEBE6E9D033143FDBF7244EB3EB39BC9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80A7CB2D2D7478C8A802DFF6C2C543A1">
    <w:name w:val="280A7CB2D2D7478C8A802DFF6C2C543A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8D1D6BEA6FE485C8592558B48F4B8AA1">
    <w:name w:val="F8D1D6BEA6FE485C8592558B48F4B8AA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26B018070024C588CFDAF5D226AA1D51">
    <w:name w:val="026B018070024C588CFDAF5D226AA1D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7CBE843ABFC4FABB3B21475FF1EDC751">
    <w:name w:val="F7CBE843ABFC4FABB3B21475FF1EDC7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E812BB969A543AEAD83C029475AF0AD1">
    <w:name w:val="FE812BB969A543AEAD83C029475AF0AD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ECE35344A2D4311A660184C8123A5321">
    <w:name w:val="5ECE35344A2D4311A660184C8123A532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16401522CA4D32BF5111354310D9F51">
    <w:name w:val="DE16401522CA4D32BF5111354310D9F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89B51D5D1F9741FCABDB855D5A1331F21">
    <w:name w:val="89B51D5D1F9741FCABDB855D5A1331F2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4410EA591804FC9A7EB83739FDE17701">
    <w:name w:val="F4410EA591804FC9A7EB83739FDE1770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FD30C6CD09C4323A0B8A18BE977EA051">
    <w:name w:val="2FD30C6CD09C4323A0B8A18BE977EA0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35F501DED574209AFEFD2816319C9321">
    <w:name w:val="535F501DED574209AFEFD2816319C932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611A55B57504ED0825B2FEF130C700F1">
    <w:name w:val="F611A55B57504ED0825B2FEF130C700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B3F3BD22C60467B96F980ECF6ADA69E2">
    <w:name w:val="0B3F3BD22C60467B96F980ECF6ADA69E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04137D9FA414E9399CE8FB3A7C461611">
    <w:name w:val="204137D9FA414E9399CE8FB3A7C46161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BB4C5CA8A62F46419FA3564A578F0F6B2">
    <w:name w:val="BB4C5CA8A62F46419FA3564A578F0F6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C3A80D5E1014FE8B33F878B07742A631">
    <w:name w:val="FC3A80D5E1014FE8B33F878B07742A63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30BCA9FE6709416C8F5802993E7C15552">
    <w:name w:val="30BCA9FE6709416C8F5802993E7C1555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5E82D89F965495E9A14D3C7623B8D1B2">
    <w:name w:val="25E82D89F965495E9A14D3C7623B8D1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B33A358A38F46509A51D17D39257B9B2">
    <w:name w:val="FB33A358A38F46509A51D17D39257B9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CD7B22BE4FE4A0695C0A7D0C8E8624C2">
    <w:name w:val="5CD7B22BE4FE4A0695C0A7D0C8E8624C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0FA9486FCFE4F288DFEA8962EF0EAB82">
    <w:name w:val="C0FA9486FCFE4F288DFEA8962EF0EAB8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CD23E99CF2244BD874F039840C7080F2">
    <w:name w:val="CCD23E99CF2244BD874F039840C7080F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16C4DA95AEF844E3BB4F969AC80C333F2">
    <w:name w:val="16C4DA95AEF844E3BB4F969AC80C333F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C433F17BB5945A1A40B5B7D03D3CBA32">
    <w:name w:val="2C433F17BB5945A1A40B5B7D03D3CBA3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58AB3828DB54F11ADDC2F72E9F0A42B2">
    <w:name w:val="058AB3828DB54F11ADDC2F72E9F0A42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80BC892C4133402C8F768532B677EF2F2">
    <w:name w:val="80BC892C4133402C8F768532B677EF2F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570371CD7E1458C9DADFE3AB6252FCF2">
    <w:name w:val="2570371CD7E1458C9DADFE3AB6252FCF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741480182D64B0189B378DABF80E3AC2">
    <w:name w:val="A741480182D64B0189B378DABF80E3AC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4EFBCE6C527480FA3B9AF66634787DE2">
    <w:name w:val="24EFBCE6C527480FA3B9AF66634787DE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C4D3727DA5A4059A41064F15391D5F51">
    <w:name w:val="2C4D3727DA5A4059A41064F15391D5F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6574222101B4FF9AC4BB5E0554D05D81">
    <w:name w:val="06574222101B4FF9AC4BB5E0554D05D8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457668EB1E44FE4AA5E5137D3330B442">
    <w:name w:val="0457668EB1E44FE4AA5E5137D3330B44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9103E9E0A21748AFB869B2DA9A3EFA0D2">
    <w:name w:val="9103E9E0A21748AFB869B2DA9A3EFA0D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466EDF1ADC9D4F8EB354808D9D7D48962">
    <w:name w:val="466EDF1ADC9D4F8EB354808D9D7D4896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458A849589D41838D0FCCF1AA0829042">
    <w:name w:val="C458A849589D41838D0FCCF1AA082904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59D3083FCF1417A9F7B125D6260DD6B2">
    <w:name w:val="D59D3083FCF1417A9F7B125D6260DD6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EBE6E9D033143FDBF7244EB3EB39BC92">
    <w:name w:val="AEBE6E9D033143FDBF7244EB3EB39BC9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80A7CB2D2D7478C8A802DFF6C2C543A2">
    <w:name w:val="280A7CB2D2D7478C8A802DFF6C2C543A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8D1D6BEA6FE485C8592558B48F4B8AA2">
    <w:name w:val="F8D1D6BEA6FE485C8592558B48F4B8AA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26B018070024C588CFDAF5D226AA1D52">
    <w:name w:val="026B018070024C588CFDAF5D226AA1D5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7CBE843ABFC4FABB3B21475FF1EDC752">
    <w:name w:val="F7CBE843ABFC4FABB3B21475FF1EDC75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E812BB969A543AEAD83C029475AF0AD2">
    <w:name w:val="FE812BB969A543AEAD83C029475AF0AD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ECE35344A2D4311A660184C8123A5322">
    <w:name w:val="5ECE35344A2D4311A660184C8123A532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16401522CA4D32BF5111354310D9F52">
    <w:name w:val="DE16401522CA4D32BF5111354310D9F5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89B51D5D1F9741FCABDB855D5A1331F22">
    <w:name w:val="89B51D5D1F9741FCABDB855D5A1331F2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D1CFF596EF24AB99D85EDE18E9BCC9B">
    <w:name w:val="FD1CFF596EF24AB99D85EDE18E9BCC9B"/>
    <w:rsid w:val="005B5C79"/>
  </w:style>
  <w:style w:type="paragraph" w:customStyle="1" w:styleId="2C3D4DD0192C4F888953B520F061FA70">
    <w:name w:val="2C3D4DD0192C4F888953B520F061FA70"/>
    <w:rsid w:val="005B5C79"/>
  </w:style>
  <w:style w:type="paragraph" w:customStyle="1" w:styleId="041428CDBFF34F8AA7FD9A01166BDC69">
    <w:name w:val="041428CDBFF34F8AA7FD9A01166BDC69"/>
    <w:rsid w:val="005B5C79"/>
  </w:style>
  <w:style w:type="paragraph" w:customStyle="1" w:styleId="1DBD185E34E549A18A55AE1F8871851B">
    <w:name w:val="1DBD185E34E549A18A55AE1F8871851B"/>
    <w:rsid w:val="005B5C79"/>
  </w:style>
  <w:style w:type="paragraph" w:customStyle="1" w:styleId="2131A03FC9CE4BFC95104A39B2E15ABF">
    <w:name w:val="2131A03FC9CE4BFC95104A39B2E15ABF"/>
    <w:rsid w:val="005B5C79"/>
  </w:style>
  <w:style w:type="paragraph" w:customStyle="1" w:styleId="1481E3B0277744F59797B736605BD281">
    <w:name w:val="1481E3B0277744F59797B736605BD281"/>
    <w:rsid w:val="005B5C79"/>
  </w:style>
  <w:style w:type="paragraph" w:customStyle="1" w:styleId="3DD313F98E15410DA0824FD2BF2A33B3">
    <w:name w:val="3DD313F98E15410DA0824FD2BF2A33B3"/>
    <w:rsid w:val="005B5C79"/>
  </w:style>
  <w:style w:type="paragraph" w:customStyle="1" w:styleId="2E0BD2729CD7410290C85F3EDE201423">
    <w:name w:val="2E0BD2729CD7410290C85F3EDE201423"/>
    <w:rsid w:val="005B5C79"/>
  </w:style>
  <w:style w:type="paragraph" w:customStyle="1" w:styleId="4716D511BD184F04AB9A74D207EF2CF3">
    <w:name w:val="4716D511BD184F04AB9A74D207EF2CF3"/>
    <w:rsid w:val="005B5C79"/>
  </w:style>
  <w:style w:type="paragraph" w:customStyle="1" w:styleId="EF947DE2748C4302BAB9ECF6BE0C7163">
    <w:name w:val="EF947DE2748C4302BAB9ECF6BE0C7163"/>
    <w:rsid w:val="005B5C79"/>
  </w:style>
  <w:style w:type="paragraph" w:customStyle="1" w:styleId="6CD684693597416E9C8F29A09623E033">
    <w:name w:val="6CD684693597416E9C8F29A09623E033"/>
    <w:rsid w:val="005B5C79"/>
  </w:style>
  <w:style w:type="paragraph" w:customStyle="1" w:styleId="73FFAC8B18A7493788C901381ED4488B">
    <w:name w:val="73FFAC8B18A7493788C901381ED4488B"/>
    <w:rsid w:val="005B5C79"/>
  </w:style>
  <w:style w:type="paragraph" w:customStyle="1" w:styleId="AAAE69E1E18E40FAAD96CB0A598179AC">
    <w:name w:val="AAAE69E1E18E40FAAD96CB0A598179AC"/>
    <w:rsid w:val="005B5C79"/>
  </w:style>
  <w:style w:type="paragraph" w:customStyle="1" w:styleId="38D62F702BC9447FBA81E00BC953CB1E">
    <w:name w:val="38D62F702BC9447FBA81E00BC953CB1E"/>
    <w:rsid w:val="005B5C79"/>
  </w:style>
  <w:style w:type="paragraph" w:customStyle="1" w:styleId="E5C65D4EEF4E4042A79B476F144BD9DF">
    <w:name w:val="E5C65D4EEF4E4042A79B476F144BD9DF"/>
    <w:rsid w:val="005B5C79"/>
  </w:style>
  <w:style w:type="paragraph" w:customStyle="1" w:styleId="4F6151123285416CA617A7B791CC6E2E">
    <w:name w:val="4F6151123285416CA617A7B791CC6E2E"/>
    <w:rsid w:val="005B5C79"/>
  </w:style>
  <w:style w:type="paragraph" w:customStyle="1" w:styleId="4CA493D3A7824FA98858DF5560922B8B">
    <w:name w:val="4CA493D3A7824FA98858DF5560922B8B"/>
    <w:rsid w:val="005B5C79"/>
  </w:style>
  <w:style w:type="paragraph" w:customStyle="1" w:styleId="F816A2A8E4014728A96796867FAEA00C">
    <w:name w:val="F816A2A8E4014728A96796867FAEA00C"/>
    <w:rsid w:val="005B5C79"/>
  </w:style>
  <w:style w:type="paragraph" w:customStyle="1" w:styleId="1796115AFAE84BC294690E31976DDE1B">
    <w:name w:val="1796115AFAE84BC294690E31976DDE1B"/>
    <w:rsid w:val="005B5C79"/>
  </w:style>
  <w:style w:type="paragraph" w:customStyle="1" w:styleId="951E3DAF7C874307A7EBD372C65E09FC">
    <w:name w:val="951E3DAF7C874307A7EBD372C65E09FC"/>
    <w:rsid w:val="00764A1F"/>
  </w:style>
  <w:style w:type="paragraph" w:customStyle="1" w:styleId="1B65BFF0B0E042638A14230C2B2D8FF1">
    <w:name w:val="1B65BFF0B0E042638A14230C2B2D8FF1"/>
    <w:rsid w:val="00764A1F"/>
  </w:style>
  <w:style w:type="paragraph" w:customStyle="1" w:styleId="98F15043318A4D63A7BC570447608555">
    <w:name w:val="98F15043318A4D63A7BC570447608555"/>
    <w:rsid w:val="00764A1F"/>
  </w:style>
  <w:style w:type="paragraph" w:customStyle="1" w:styleId="67647C34730440FBB818B230D47E9170">
    <w:name w:val="67647C34730440FBB818B230D47E9170"/>
    <w:rsid w:val="00764A1F"/>
  </w:style>
  <w:style w:type="paragraph" w:customStyle="1" w:styleId="44A62B8338014F38970D0754FD66E3F1">
    <w:name w:val="44A62B8338014F38970D0754FD66E3F1"/>
    <w:rsid w:val="00764A1F"/>
  </w:style>
  <w:style w:type="paragraph" w:customStyle="1" w:styleId="81FF652DAFAE4A519C12BD9C999210ED">
    <w:name w:val="81FF652DAFAE4A519C12BD9C999210ED"/>
    <w:rsid w:val="00764A1F"/>
  </w:style>
  <w:style w:type="paragraph" w:customStyle="1" w:styleId="435738617C5344B4AD1EE8848C8047A3">
    <w:name w:val="435738617C5344B4AD1EE8848C8047A3"/>
    <w:rsid w:val="00764A1F"/>
  </w:style>
  <w:style w:type="paragraph" w:customStyle="1" w:styleId="AFCD3587394E4A30A870F25489C50031">
    <w:name w:val="AFCD3587394E4A30A870F25489C50031"/>
    <w:rsid w:val="00764A1F"/>
  </w:style>
  <w:style w:type="paragraph" w:customStyle="1" w:styleId="939D7D4C4CCC45FB803DDC435F6FDDC1">
    <w:name w:val="939D7D4C4CCC45FB803DDC435F6FDDC1"/>
    <w:rsid w:val="00764A1F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4A1F"/>
    <w:rPr>
      <w:color w:val="808080"/>
    </w:rPr>
  </w:style>
  <w:style w:type="paragraph" w:customStyle="1" w:styleId="C2C52057CEF7483DA729F3EF0C36F6BD">
    <w:name w:val="C2C52057CEF7483DA729F3EF0C36F6BD"/>
    <w:rsid w:val="005B5C79"/>
  </w:style>
  <w:style w:type="paragraph" w:customStyle="1" w:styleId="9103E9E0A21748AFB869B2DA9A3EFA0D">
    <w:name w:val="9103E9E0A21748AFB869B2DA9A3EFA0D"/>
    <w:rsid w:val="005B5C79"/>
  </w:style>
  <w:style w:type="paragraph" w:customStyle="1" w:styleId="A7942F4E98C941DB990C71C9075A1842">
    <w:name w:val="A7942F4E98C941DB990C71C9075A1842"/>
    <w:rsid w:val="005B5C79"/>
  </w:style>
  <w:style w:type="paragraph" w:customStyle="1" w:styleId="903D9E6FD4734A6EA1CDFE8A894345A8">
    <w:name w:val="903D9E6FD4734A6EA1CDFE8A894345A8"/>
    <w:rsid w:val="005B5C79"/>
  </w:style>
  <w:style w:type="paragraph" w:customStyle="1" w:styleId="FFDB385B04D6435289AC73D4D23F6F4A">
    <w:name w:val="FFDB385B04D6435289AC73D4D23F6F4A"/>
    <w:rsid w:val="005B5C79"/>
  </w:style>
  <w:style w:type="paragraph" w:customStyle="1" w:styleId="8D1A974BBD374DBB84E9BB1A2A1C5E1B">
    <w:name w:val="8D1A974BBD374DBB84E9BB1A2A1C5E1B"/>
    <w:rsid w:val="005B5C79"/>
  </w:style>
  <w:style w:type="paragraph" w:customStyle="1" w:styleId="01F7BDD752FA4020AE0A7E9B62BFDB88">
    <w:name w:val="01F7BDD752FA4020AE0A7E9B62BFDB88"/>
    <w:rsid w:val="005B5C79"/>
  </w:style>
  <w:style w:type="paragraph" w:customStyle="1" w:styleId="9F8DF91AAE3945E19B2145E60BDAC91C">
    <w:name w:val="9F8DF91AAE3945E19B2145E60BDAC91C"/>
    <w:rsid w:val="005B5C79"/>
  </w:style>
  <w:style w:type="paragraph" w:customStyle="1" w:styleId="FA3031491A084229AE411BB517C6CBEF">
    <w:name w:val="FA3031491A084229AE411BB517C6CBEF"/>
    <w:rsid w:val="005B5C79"/>
  </w:style>
  <w:style w:type="paragraph" w:customStyle="1" w:styleId="466EDF1ADC9D4F8EB354808D9D7D4896">
    <w:name w:val="466EDF1ADC9D4F8EB354808D9D7D4896"/>
    <w:rsid w:val="005B5C79"/>
  </w:style>
  <w:style w:type="paragraph" w:customStyle="1" w:styleId="3B994BAA400B4753B2638D6E65DC003B">
    <w:name w:val="3B994BAA400B4753B2638D6E65DC003B"/>
    <w:rsid w:val="005B5C79"/>
  </w:style>
  <w:style w:type="paragraph" w:customStyle="1" w:styleId="DFCCC7B2963C415EA53705B8B18EEE1E">
    <w:name w:val="DFCCC7B2963C415EA53705B8B18EEE1E"/>
    <w:rsid w:val="005B5C79"/>
  </w:style>
  <w:style w:type="paragraph" w:customStyle="1" w:styleId="2196FC335ECE47D3B893EC195CA5C8FE">
    <w:name w:val="2196FC335ECE47D3B893EC195CA5C8FE"/>
    <w:rsid w:val="005B5C79"/>
  </w:style>
  <w:style w:type="paragraph" w:customStyle="1" w:styleId="FF53CCFED5C64EB89B091DB65464A54E">
    <w:name w:val="FF53CCFED5C64EB89B091DB65464A54E"/>
    <w:rsid w:val="005B5C79"/>
  </w:style>
  <w:style w:type="paragraph" w:customStyle="1" w:styleId="F0CB9A12B15E45DF9485738016C6D4E2">
    <w:name w:val="F0CB9A12B15E45DF9485738016C6D4E2"/>
    <w:rsid w:val="005B5C79"/>
  </w:style>
  <w:style w:type="paragraph" w:customStyle="1" w:styleId="A094346641A54B46ADD170854496D62C">
    <w:name w:val="A094346641A54B46ADD170854496D62C"/>
    <w:rsid w:val="005B5C79"/>
  </w:style>
  <w:style w:type="paragraph" w:customStyle="1" w:styleId="C458A849589D41838D0FCCF1AA082904">
    <w:name w:val="C458A849589D41838D0FCCF1AA082904"/>
    <w:rsid w:val="005B5C79"/>
  </w:style>
  <w:style w:type="paragraph" w:customStyle="1" w:styleId="D59D3083FCF1417A9F7B125D6260DD6B">
    <w:name w:val="D59D3083FCF1417A9F7B125D6260DD6B"/>
    <w:rsid w:val="005B5C79"/>
  </w:style>
  <w:style w:type="paragraph" w:customStyle="1" w:styleId="AEBE6E9D033143FDBF7244EB3EB39BC9">
    <w:name w:val="AEBE6E9D033143FDBF7244EB3EB39BC9"/>
    <w:rsid w:val="005B5C79"/>
  </w:style>
  <w:style w:type="paragraph" w:customStyle="1" w:styleId="280A7CB2D2D7478C8A802DFF6C2C543A">
    <w:name w:val="280A7CB2D2D7478C8A802DFF6C2C543A"/>
    <w:rsid w:val="005B5C79"/>
  </w:style>
  <w:style w:type="paragraph" w:customStyle="1" w:styleId="F8D1D6BEA6FE485C8592558B48F4B8AA">
    <w:name w:val="F8D1D6BEA6FE485C8592558B48F4B8AA"/>
    <w:rsid w:val="005B5C79"/>
  </w:style>
  <w:style w:type="paragraph" w:customStyle="1" w:styleId="026B018070024C588CFDAF5D226AA1D5">
    <w:name w:val="026B018070024C588CFDAF5D226AA1D5"/>
    <w:rsid w:val="005B5C79"/>
  </w:style>
  <w:style w:type="paragraph" w:customStyle="1" w:styleId="0B3F3BD22C60467B96F980ECF6ADA69E">
    <w:name w:val="0B3F3BD22C60467B96F980ECF6ADA69E"/>
    <w:rsid w:val="005B5C79"/>
  </w:style>
  <w:style w:type="paragraph" w:customStyle="1" w:styleId="BB4C5CA8A62F46419FA3564A578F0F6B">
    <w:name w:val="BB4C5CA8A62F46419FA3564A578F0F6B"/>
    <w:rsid w:val="005B5C79"/>
  </w:style>
  <w:style w:type="paragraph" w:customStyle="1" w:styleId="30BCA9FE6709416C8F5802993E7C1555">
    <w:name w:val="30BCA9FE6709416C8F5802993E7C1555"/>
    <w:rsid w:val="005B5C79"/>
  </w:style>
  <w:style w:type="paragraph" w:customStyle="1" w:styleId="FB33A358A38F46509A51D17D39257B9B">
    <w:name w:val="FB33A358A38F46509A51D17D39257B9B"/>
    <w:rsid w:val="005B5C79"/>
  </w:style>
  <w:style w:type="paragraph" w:customStyle="1" w:styleId="C0FA9486FCFE4F288DFEA8962EF0EAB8">
    <w:name w:val="C0FA9486FCFE4F288DFEA8962EF0EAB8"/>
    <w:rsid w:val="005B5C79"/>
  </w:style>
  <w:style w:type="paragraph" w:customStyle="1" w:styleId="16C4DA95AEF844E3BB4F969AC80C333F">
    <w:name w:val="16C4DA95AEF844E3BB4F969AC80C333F"/>
    <w:rsid w:val="005B5C79"/>
  </w:style>
  <w:style w:type="paragraph" w:customStyle="1" w:styleId="058AB3828DB54F11ADDC2F72E9F0A42B">
    <w:name w:val="058AB3828DB54F11ADDC2F72E9F0A42B"/>
    <w:rsid w:val="005B5C79"/>
  </w:style>
  <w:style w:type="paragraph" w:customStyle="1" w:styleId="2570371CD7E1458C9DADFE3AB6252FCF">
    <w:name w:val="2570371CD7E1458C9DADFE3AB6252FCF"/>
    <w:rsid w:val="005B5C79"/>
  </w:style>
  <w:style w:type="paragraph" w:customStyle="1" w:styleId="24EFBCE6C527480FA3B9AF66634787DE">
    <w:name w:val="24EFBCE6C527480FA3B9AF66634787DE"/>
    <w:rsid w:val="005B5C79"/>
  </w:style>
  <w:style w:type="paragraph" w:customStyle="1" w:styleId="25E82D89F965495E9A14D3C7623B8D1B">
    <w:name w:val="25E82D89F965495E9A14D3C7623B8D1B"/>
    <w:rsid w:val="005B5C79"/>
  </w:style>
  <w:style w:type="paragraph" w:customStyle="1" w:styleId="5CD7B22BE4FE4A0695C0A7D0C8E8624C">
    <w:name w:val="5CD7B22BE4FE4A0695C0A7D0C8E8624C"/>
    <w:rsid w:val="005B5C79"/>
  </w:style>
  <w:style w:type="paragraph" w:customStyle="1" w:styleId="CCD23E99CF2244BD874F039840C7080F">
    <w:name w:val="CCD23E99CF2244BD874F039840C7080F"/>
    <w:rsid w:val="005B5C79"/>
  </w:style>
  <w:style w:type="paragraph" w:customStyle="1" w:styleId="2C433F17BB5945A1A40B5B7D03D3CBA3">
    <w:name w:val="2C433F17BB5945A1A40B5B7D03D3CBA3"/>
    <w:rsid w:val="005B5C79"/>
  </w:style>
  <w:style w:type="paragraph" w:customStyle="1" w:styleId="80BC892C4133402C8F768532B677EF2F">
    <w:name w:val="80BC892C4133402C8F768532B677EF2F"/>
    <w:rsid w:val="005B5C79"/>
  </w:style>
  <w:style w:type="paragraph" w:customStyle="1" w:styleId="A741480182D64B0189B378DABF80E3AC">
    <w:name w:val="A741480182D64B0189B378DABF80E3AC"/>
    <w:rsid w:val="005B5C79"/>
  </w:style>
  <w:style w:type="paragraph" w:customStyle="1" w:styleId="0457668EB1E44FE4AA5E5137D3330B44">
    <w:name w:val="0457668EB1E44FE4AA5E5137D3330B44"/>
    <w:rsid w:val="005B5C79"/>
  </w:style>
  <w:style w:type="paragraph" w:customStyle="1" w:styleId="F7CBE843ABFC4FABB3B21475FF1EDC75">
    <w:name w:val="F7CBE843ABFC4FABB3B21475FF1EDC75"/>
    <w:rsid w:val="005B5C79"/>
  </w:style>
  <w:style w:type="paragraph" w:customStyle="1" w:styleId="FE812BB969A543AEAD83C029475AF0AD">
    <w:name w:val="FE812BB969A543AEAD83C029475AF0AD"/>
    <w:rsid w:val="005B5C79"/>
  </w:style>
  <w:style w:type="paragraph" w:customStyle="1" w:styleId="DE16401522CA4D32BF5111354310D9F5">
    <w:name w:val="DE16401522CA4D32BF5111354310D9F5"/>
    <w:rsid w:val="005B5C79"/>
  </w:style>
  <w:style w:type="paragraph" w:customStyle="1" w:styleId="5ECE35344A2D4311A660184C8123A532">
    <w:name w:val="5ECE35344A2D4311A660184C8123A532"/>
    <w:rsid w:val="005B5C79"/>
  </w:style>
  <w:style w:type="paragraph" w:customStyle="1" w:styleId="89B51D5D1F9741FCABDB855D5A1331F2">
    <w:name w:val="89B51D5D1F9741FCABDB855D5A1331F2"/>
    <w:rsid w:val="005B5C79"/>
  </w:style>
  <w:style w:type="paragraph" w:customStyle="1" w:styleId="F4410EA591804FC9A7EB83739FDE1770">
    <w:name w:val="F4410EA591804FC9A7EB83739FDE1770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FD30C6CD09C4323A0B8A18BE977EA05">
    <w:name w:val="2FD30C6CD09C4323A0B8A18BE977EA05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35F501DED574209AFEFD2816319C932">
    <w:name w:val="535F501DED574209AFEFD2816319C93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611A55B57504ED0825B2FEF130C700F">
    <w:name w:val="F611A55B57504ED0825B2FEF130C700F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B3F3BD22C60467B96F980ECF6ADA69E1">
    <w:name w:val="0B3F3BD22C60467B96F980ECF6ADA69E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04137D9FA414E9399CE8FB3A7C46161">
    <w:name w:val="204137D9FA414E9399CE8FB3A7C4616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BB4C5CA8A62F46419FA3564A578F0F6B1">
    <w:name w:val="BB4C5CA8A62F46419FA3564A578F0F6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C3A80D5E1014FE8B33F878B07742A63">
    <w:name w:val="FC3A80D5E1014FE8B33F878B07742A63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30BCA9FE6709416C8F5802993E7C15551">
    <w:name w:val="30BCA9FE6709416C8F5802993E7C155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5E82D89F965495E9A14D3C7623B8D1B1">
    <w:name w:val="25E82D89F965495E9A14D3C7623B8D1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B33A358A38F46509A51D17D39257B9B1">
    <w:name w:val="FB33A358A38F46509A51D17D39257B9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CD7B22BE4FE4A0695C0A7D0C8E8624C1">
    <w:name w:val="5CD7B22BE4FE4A0695C0A7D0C8E8624C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0FA9486FCFE4F288DFEA8962EF0EAB81">
    <w:name w:val="C0FA9486FCFE4F288DFEA8962EF0EAB8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CD23E99CF2244BD874F039840C7080F1">
    <w:name w:val="CCD23E99CF2244BD874F039840C7080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16C4DA95AEF844E3BB4F969AC80C333F1">
    <w:name w:val="16C4DA95AEF844E3BB4F969AC80C333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C433F17BB5945A1A40B5B7D03D3CBA31">
    <w:name w:val="2C433F17BB5945A1A40B5B7D03D3CBA3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58AB3828DB54F11ADDC2F72E9F0A42B1">
    <w:name w:val="058AB3828DB54F11ADDC2F72E9F0A42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80BC892C4133402C8F768532B677EF2F1">
    <w:name w:val="80BC892C4133402C8F768532B677EF2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570371CD7E1458C9DADFE3AB6252FCF1">
    <w:name w:val="2570371CD7E1458C9DADFE3AB6252FC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741480182D64B0189B378DABF80E3AC1">
    <w:name w:val="A741480182D64B0189B378DABF80E3AC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4EFBCE6C527480FA3B9AF66634787DE1">
    <w:name w:val="24EFBCE6C527480FA3B9AF66634787DE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C4D3727DA5A4059A41064F15391D5F5">
    <w:name w:val="2C4D3727DA5A4059A41064F15391D5F5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6574222101B4FF9AC4BB5E0554D05D8">
    <w:name w:val="06574222101B4FF9AC4BB5E0554D05D8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457668EB1E44FE4AA5E5137D3330B441">
    <w:name w:val="0457668EB1E44FE4AA5E5137D3330B44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9103E9E0A21748AFB869B2DA9A3EFA0D1">
    <w:name w:val="9103E9E0A21748AFB869B2DA9A3EFA0D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466EDF1ADC9D4F8EB354808D9D7D48961">
    <w:name w:val="466EDF1ADC9D4F8EB354808D9D7D4896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458A849589D41838D0FCCF1AA0829041">
    <w:name w:val="C458A849589D41838D0FCCF1AA082904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59D3083FCF1417A9F7B125D6260DD6B1">
    <w:name w:val="D59D3083FCF1417A9F7B125D6260DD6B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EBE6E9D033143FDBF7244EB3EB39BC91">
    <w:name w:val="AEBE6E9D033143FDBF7244EB3EB39BC9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80A7CB2D2D7478C8A802DFF6C2C543A1">
    <w:name w:val="280A7CB2D2D7478C8A802DFF6C2C543A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8D1D6BEA6FE485C8592558B48F4B8AA1">
    <w:name w:val="F8D1D6BEA6FE485C8592558B48F4B8AA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26B018070024C588CFDAF5D226AA1D51">
    <w:name w:val="026B018070024C588CFDAF5D226AA1D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7CBE843ABFC4FABB3B21475FF1EDC751">
    <w:name w:val="F7CBE843ABFC4FABB3B21475FF1EDC7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E812BB969A543AEAD83C029475AF0AD1">
    <w:name w:val="FE812BB969A543AEAD83C029475AF0AD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ECE35344A2D4311A660184C8123A5321">
    <w:name w:val="5ECE35344A2D4311A660184C8123A532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16401522CA4D32BF5111354310D9F51">
    <w:name w:val="DE16401522CA4D32BF5111354310D9F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89B51D5D1F9741FCABDB855D5A1331F21">
    <w:name w:val="89B51D5D1F9741FCABDB855D5A1331F2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4410EA591804FC9A7EB83739FDE17701">
    <w:name w:val="F4410EA591804FC9A7EB83739FDE1770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FD30C6CD09C4323A0B8A18BE977EA051">
    <w:name w:val="2FD30C6CD09C4323A0B8A18BE977EA0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35F501DED574209AFEFD2816319C9321">
    <w:name w:val="535F501DED574209AFEFD2816319C932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611A55B57504ED0825B2FEF130C700F1">
    <w:name w:val="F611A55B57504ED0825B2FEF130C700F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B3F3BD22C60467B96F980ECF6ADA69E2">
    <w:name w:val="0B3F3BD22C60467B96F980ECF6ADA69E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04137D9FA414E9399CE8FB3A7C461611">
    <w:name w:val="204137D9FA414E9399CE8FB3A7C46161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BB4C5CA8A62F46419FA3564A578F0F6B2">
    <w:name w:val="BB4C5CA8A62F46419FA3564A578F0F6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C3A80D5E1014FE8B33F878B07742A631">
    <w:name w:val="FC3A80D5E1014FE8B33F878B07742A63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30BCA9FE6709416C8F5802993E7C15552">
    <w:name w:val="30BCA9FE6709416C8F5802993E7C1555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5E82D89F965495E9A14D3C7623B8D1B2">
    <w:name w:val="25E82D89F965495E9A14D3C7623B8D1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B33A358A38F46509A51D17D39257B9B2">
    <w:name w:val="FB33A358A38F46509A51D17D39257B9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CD7B22BE4FE4A0695C0A7D0C8E8624C2">
    <w:name w:val="5CD7B22BE4FE4A0695C0A7D0C8E8624C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0FA9486FCFE4F288DFEA8962EF0EAB82">
    <w:name w:val="C0FA9486FCFE4F288DFEA8962EF0EAB8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CD23E99CF2244BD874F039840C7080F2">
    <w:name w:val="CCD23E99CF2244BD874F039840C7080F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16C4DA95AEF844E3BB4F969AC80C333F2">
    <w:name w:val="16C4DA95AEF844E3BB4F969AC80C333F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C433F17BB5945A1A40B5B7D03D3CBA32">
    <w:name w:val="2C433F17BB5945A1A40B5B7D03D3CBA3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58AB3828DB54F11ADDC2F72E9F0A42B2">
    <w:name w:val="058AB3828DB54F11ADDC2F72E9F0A42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80BC892C4133402C8F768532B677EF2F2">
    <w:name w:val="80BC892C4133402C8F768532B677EF2F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570371CD7E1458C9DADFE3AB6252FCF2">
    <w:name w:val="2570371CD7E1458C9DADFE3AB6252FCF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741480182D64B0189B378DABF80E3AC2">
    <w:name w:val="A741480182D64B0189B378DABF80E3AC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4EFBCE6C527480FA3B9AF66634787DE2">
    <w:name w:val="24EFBCE6C527480FA3B9AF66634787DE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C4D3727DA5A4059A41064F15391D5F51">
    <w:name w:val="2C4D3727DA5A4059A41064F15391D5F5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6574222101B4FF9AC4BB5E0554D05D81">
    <w:name w:val="06574222101B4FF9AC4BB5E0554D05D81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457668EB1E44FE4AA5E5137D3330B442">
    <w:name w:val="0457668EB1E44FE4AA5E5137D3330B44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9103E9E0A21748AFB869B2DA9A3EFA0D2">
    <w:name w:val="9103E9E0A21748AFB869B2DA9A3EFA0D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466EDF1ADC9D4F8EB354808D9D7D48962">
    <w:name w:val="466EDF1ADC9D4F8EB354808D9D7D4896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C458A849589D41838D0FCCF1AA0829042">
    <w:name w:val="C458A849589D41838D0FCCF1AA082904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59D3083FCF1417A9F7B125D6260DD6B2">
    <w:name w:val="D59D3083FCF1417A9F7B125D6260DD6B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EBE6E9D033143FDBF7244EB3EB39BC92">
    <w:name w:val="AEBE6E9D033143FDBF7244EB3EB39BC9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280A7CB2D2D7478C8A802DFF6C2C543A2">
    <w:name w:val="280A7CB2D2D7478C8A802DFF6C2C543A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8D1D6BEA6FE485C8592558B48F4B8AA2">
    <w:name w:val="F8D1D6BEA6FE485C8592558B48F4B8AA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026B018070024C588CFDAF5D226AA1D52">
    <w:name w:val="026B018070024C588CFDAF5D226AA1D5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7CBE843ABFC4FABB3B21475FF1EDC752">
    <w:name w:val="F7CBE843ABFC4FABB3B21475FF1EDC75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E812BB969A543AEAD83C029475AF0AD2">
    <w:name w:val="FE812BB969A543AEAD83C029475AF0AD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5ECE35344A2D4311A660184C8123A5322">
    <w:name w:val="5ECE35344A2D4311A660184C8123A532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16401522CA4D32BF5111354310D9F52">
    <w:name w:val="DE16401522CA4D32BF5111354310D9F5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89B51D5D1F9741FCABDB855D5A1331F22">
    <w:name w:val="89B51D5D1F9741FCABDB855D5A1331F22"/>
    <w:rsid w:val="005B5C79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FD1CFF596EF24AB99D85EDE18E9BCC9B">
    <w:name w:val="FD1CFF596EF24AB99D85EDE18E9BCC9B"/>
    <w:rsid w:val="005B5C79"/>
  </w:style>
  <w:style w:type="paragraph" w:customStyle="1" w:styleId="2C3D4DD0192C4F888953B520F061FA70">
    <w:name w:val="2C3D4DD0192C4F888953B520F061FA70"/>
    <w:rsid w:val="005B5C79"/>
  </w:style>
  <w:style w:type="paragraph" w:customStyle="1" w:styleId="041428CDBFF34F8AA7FD9A01166BDC69">
    <w:name w:val="041428CDBFF34F8AA7FD9A01166BDC69"/>
    <w:rsid w:val="005B5C79"/>
  </w:style>
  <w:style w:type="paragraph" w:customStyle="1" w:styleId="1DBD185E34E549A18A55AE1F8871851B">
    <w:name w:val="1DBD185E34E549A18A55AE1F8871851B"/>
    <w:rsid w:val="005B5C79"/>
  </w:style>
  <w:style w:type="paragraph" w:customStyle="1" w:styleId="2131A03FC9CE4BFC95104A39B2E15ABF">
    <w:name w:val="2131A03FC9CE4BFC95104A39B2E15ABF"/>
    <w:rsid w:val="005B5C79"/>
  </w:style>
  <w:style w:type="paragraph" w:customStyle="1" w:styleId="1481E3B0277744F59797B736605BD281">
    <w:name w:val="1481E3B0277744F59797B736605BD281"/>
    <w:rsid w:val="005B5C79"/>
  </w:style>
  <w:style w:type="paragraph" w:customStyle="1" w:styleId="3DD313F98E15410DA0824FD2BF2A33B3">
    <w:name w:val="3DD313F98E15410DA0824FD2BF2A33B3"/>
    <w:rsid w:val="005B5C79"/>
  </w:style>
  <w:style w:type="paragraph" w:customStyle="1" w:styleId="2E0BD2729CD7410290C85F3EDE201423">
    <w:name w:val="2E0BD2729CD7410290C85F3EDE201423"/>
    <w:rsid w:val="005B5C79"/>
  </w:style>
  <w:style w:type="paragraph" w:customStyle="1" w:styleId="4716D511BD184F04AB9A74D207EF2CF3">
    <w:name w:val="4716D511BD184F04AB9A74D207EF2CF3"/>
    <w:rsid w:val="005B5C79"/>
  </w:style>
  <w:style w:type="paragraph" w:customStyle="1" w:styleId="EF947DE2748C4302BAB9ECF6BE0C7163">
    <w:name w:val="EF947DE2748C4302BAB9ECF6BE0C7163"/>
    <w:rsid w:val="005B5C79"/>
  </w:style>
  <w:style w:type="paragraph" w:customStyle="1" w:styleId="6CD684693597416E9C8F29A09623E033">
    <w:name w:val="6CD684693597416E9C8F29A09623E033"/>
    <w:rsid w:val="005B5C79"/>
  </w:style>
  <w:style w:type="paragraph" w:customStyle="1" w:styleId="73FFAC8B18A7493788C901381ED4488B">
    <w:name w:val="73FFAC8B18A7493788C901381ED4488B"/>
    <w:rsid w:val="005B5C79"/>
  </w:style>
  <w:style w:type="paragraph" w:customStyle="1" w:styleId="AAAE69E1E18E40FAAD96CB0A598179AC">
    <w:name w:val="AAAE69E1E18E40FAAD96CB0A598179AC"/>
    <w:rsid w:val="005B5C79"/>
  </w:style>
  <w:style w:type="paragraph" w:customStyle="1" w:styleId="38D62F702BC9447FBA81E00BC953CB1E">
    <w:name w:val="38D62F702BC9447FBA81E00BC953CB1E"/>
    <w:rsid w:val="005B5C79"/>
  </w:style>
  <w:style w:type="paragraph" w:customStyle="1" w:styleId="E5C65D4EEF4E4042A79B476F144BD9DF">
    <w:name w:val="E5C65D4EEF4E4042A79B476F144BD9DF"/>
    <w:rsid w:val="005B5C79"/>
  </w:style>
  <w:style w:type="paragraph" w:customStyle="1" w:styleId="4F6151123285416CA617A7B791CC6E2E">
    <w:name w:val="4F6151123285416CA617A7B791CC6E2E"/>
    <w:rsid w:val="005B5C79"/>
  </w:style>
  <w:style w:type="paragraph" w:customStyle="1" w:styleId="4CA493D3A7824FA98858DF5560922B8B">
    <w:name w:val="4CA493D3A7824FA98858DF5560922B8B"/>
    <w:rsid w:val="005B5C79"/>
  </w:style>
  <w:style w:type="paragraph" w:customStyle="1" w:styleId="F816A2A8E4014728A96796867FAEA00C">
    <w:name w:val="F816A2A8E4014728A96796867FAEA00C"/>
    <w:rsid w:val="005B5C79"/>
  </w:style>
  <w:style w:type="paragraph" w:customStyle="1" w:styleId="1796115AFAE84BC294690E31976DDE1B">
    <w:name w:val="1796115AFAE84BC294690E31976DDE1B"/>
    <w:rsid w:val="005B5C79"/>
  </w:style>
  <w:style w:type="paragraph" w:customStyle="1" w:styleId="951E3DAF7C874307A7EBD372C65E09FC">
    <w:name w:val="951E3DAF7C874307A7EBD372C65E09FC"/>
    <w:rsid w:val="00764A1F"/>
  </w:style>
  <w:style w:type="paragraph" w:customStyle="1" w:styleId="1B65BFF0B0E042638A14230C2B2D8FF1">
    <w:name w:val="1B65BFF0B0E042638A14230C2B2D8FF1"/>
    <w:rsid w:val="00764A1F"/>
  </w:style>
  <w:style w:type="paragraph" w:customStyle="1" w:styleId="98F15043318A4D63A7BC570447608555">
    <w:name w:val="98F15043318A4D63A7BC570447608555"/>
    <w:rsid w:val="00764A1F"/>
  </w:style>
  <w:style w:type="paragraph" w:customStyle="1" w:styleId="67647C34730440FBB818B230D47E9170">
    <w:name w:val="67647C34730440FBB818B230D47E9170"/>
    <w:rsid w:val="00764A1F"/>
  </w:style>
  <w:style w:type="paragraph" w:customStyle="1" w:styleId="44A62B8338014F38970D0754FD66E3F1">
    <w:name w:val="44A62B8338014F38970D0754FD66E3F1"/>
    <w:rsid w:val="00764A1F"/>
  </w:style>
  <w:style w:type="paragraph" w:customStyle="1" w:styleId="81FF652DAFAE4A519C12BD9C999210ED">
    <w:name w:val="81FF652DAFAE4A519C12BD9C999210ED"/>
    <w:rsid w:val="00764A1F"/>
  </w:style>
  <w:style w:type="paragraph" w:customStyle="1" w:styleId="435738617C5344B4AD1EE8848C8047A3">
    <w:name w:val="435738617C5344B4AD1EE8848C8047A3"/>
    <w:rsid w:val="00764A1F"/>
  </w:style>
  <w:style w:type="paragraph" w:customStyle="1" w:styleId="AFCD3587394E4A30A870F25489C50031">
    <w:name w:val="AFCD3587394E4A30A870F25489C50031"/>
    <w:rsid w:val="00764A1F"/>
  </w:style>
  <w:style w:type="paragraph" w:customStyle="1" w:styleId="939D7D4C4CCC45FB803DDC435F6FDDC1">
    <w:name w:val="939D7D4C4CCC45FB803DDC435F6FDDC1"/>
    <w:rsid w:val="00764A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SF Human Resources</Company>
  <LinksUpToDate>false</LinksUpToDate>
  <CharactersWithSpaces>3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Ponder</dc:creator>
  <cp:lastModifiedBy>Maggie McHale</cp:lastModifiedBy>
  <cp:revision>3</cp:revision>
  <cp:lastPrinted>2016-02-24T17:40:00Z</cp:lastPrinted>
  <dcterms:created xsi:type="dcterms:W3CDTF">2019-07-26T17:42:00Z</dcterms:created>
  <dcterms:modified xsi:type="dcterms:W3CDTF">2019-08-05T20:0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